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BF1443"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2E5B3F">
        <w:t>4</w:t>
      </w:r>
      <w:r>
        <w:t xml:space="preserve">: Week </w:t>
      </w:r>
      <w:r w:rsidR="002E5B3F">
        <w:t>8</w:t>
      </w:r>
      <w:r>
        <w:t xml:space="preserve">: </w:t>
      </w:r>
      <w:r w:rsidR="002E5B3F">
        <w:t>Enhance a Distributed System Architecture</w:t>
      </w:r>
    </w:p>
    <w:p w:rsidR="0082223F" w:rsidRDefault="0082223F" w:rsidP="0082223F">
      <w:pPr>
        <w:pStyle w:val="Subtitle"/>
      </w:pPr>
      <w:r>
        <w:t>Nate Bachmeier</w:t>
      </w:r>
    </w:p>
    <w:p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rsidR="0082223F" w:rsidRDefault="002E5B3F" w:rsidP="0082223F">
      <w:pPr>
        <w:jc w:val="center"/>
      </w:pPr>
      <w:r>
        <w:t>November 10</w:t>
      </w:r>
      <w:r w:rsidRPr="002E5B3F">
        <w:rPr>
          <w:vertAlign w:val="superscript"/>
        </w:rPr>
        <w:t>th</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2E5B3F" w:rsidP="0082223F">
      <w:pPr>
        <w:pStyle w:val="Heading1"/>
      </w:pPr>
      <w:r>
        <w:lastRenderedPageBreak/>
        <w:t>Enhance a Distributed System Architecture</w:t>
      </w:r>
    </w:p>
    <w:p w:rsidR="0082223F" w:rsidRDefault="002E5B3F" w:rsidP="0082223F">
      <w:r>
        <w:tab/>
        <w:t xml:space="preserve">Contoso Retail and Manufacturing is </w:t>
      </w:r>
      <w:proofErr w:type="gramStart"/>
      <w:r>
        <w:t>similar to</w:t>
      </w:r>
      <w:proofErr w:type="gramEnd"/>
      <w:r>
        <w:t xml:space="preserve"> many large enterprises in their need to manage and support heterogeneous networks that span multiple data</w:t>
      </w:r>
      <w:r w:rsidR="00C72E44">
        <w:t xml:space="preserve"> </w:t>
      </w:r>
      <w:r>
        <w:t>centers and branch offices.  Their workloads include standard services such as authentication, name resolution, and distributed storage system, along with proprietary systems.  This topology naturally ste</w:t>
      </w:r>
      <w:r w:rsidR="00C72E44">
        <w:t>e</w:t>
      </w:r>
      <w:r>
        <w:t>rs them towards distributed system designs, which come with their own sets of challenges, like balancing availability, reliability, and performance.  Many of these challenges are NP-hard, meaning that the preci</w:t>
      </w:r>
      <w:r w:rsidR="00C72E44">
        <w:t>se</w:t>
      </w:r>
      <w:r>
        <w:t xml:space="preserve"> answers are complex to derive but easy to verify</w:t>
      </w:r>
      <w:proofErr w:type="gramStart"/>
      <w:r>
        <w:t>. Therefore</w:t>
      </w:r>
      <w:proofErr w:type="gramEnd"/>
      <w:r>
        <w:t xml:space="preserve"> they require efficient approximation algorithms or revolutionary changes in approach.  Other aspects of the system need architectural patterns that enable </w:t>
      </w:r>
      <w:r w:rsidRPr="002E5B3F">
        <w:t>Recovery</w:t>
      </w:r>
      <w:r w:rsidR="00C72E44">
        <w:t>-</w:t>
      </w:r>
      <w:r w:rsidRPr="002E5B3F">
        <w:t>Oriented Programming</w:t>
      </w:r>
      <w:r>
        <w:t xml:space="preserve"> (ROP)</w:t>
      </w:r>
      <w:r>
        <w:rPr>
          <w:i/>
        </w:rPr>
        <w:t>.</w:t>
      </w:r>
    </w:p>
    <w:p w:rsidR="002E5B3F" w:rsidRDefault="002E5B3F" w:rsidP="00B900BF">
      <w:pPr>
        <w:pStyle w:val="Heading2"/>
      </w:pPr>
      <w:r>
        <w:t>What is NP Complexity</w:t>
      </w:r>
    </w:p>
    <w:p w:rsidR="002E5B3F" w:rsidRDefault="002E5B3F" w:rsidP="002E5B3F">
      <w:r>
        <w:tab/>
        <w:t xml:space="preserve">If the solution to a decision problem takes </w:t>
      </w:r>
      <w:r w:rsidRPr="002E5B3F">
        <w:rPr>
          <w:i/>
        </w:rPr>
        <w:t>polynomial time</w:t>
      </w:r>
      <w:r>
        <w:t xml:space="preserve"> to solve, then it would have a complexity of </w:t>
      </w:r>
      <w:r w:rsidRPr="002E5B3F">
        <w:rPr>
          <w:i/>
        </w:rPr>
        <w:t>P</w:t>
      </w:r>
      <w:r>
        <w:t xml:space="preserve">.  These questions would include addition, sorting a list, and performing many procedural transformations.  Other problems take </w:t>
      </w:r>
      <w:r>
        <w:rPr>
          <w:i/>
        </w:rPr>
        <w:t xml:space="preserve">nondeterministic polynomial time </w:t>
      </w:r>
      <w:r>
        <w:t xml:space="preserve">to solve and fall into the category of </w:t>
      </w:r>
      <w:r>
        <w:rPr>
          <w:i/>
        </w:rPr>
        <w:t>NP</w:t>
      </w:r>
      <w:r>
        <w:t>.  If the solution to an NP question is verif</w:t>
      </w:r>
      <w:r w:rsidR="00C72E44">
        <w:t>i</w:t>
      </w:r>
      <w:r>
        <w:t xml:space="preserve">able in polynomial time, then it is </w:t>
      </w:r>
      <w:r w:rsidRPr="002E5B3F">
        <w:rPr>
          <w:i/>
        </w:rPr>
        <w:t>NP-hard</w:t>
      </w:r>
      <w:r>
        <w:t>.  Examples include hardware verification, multiprocessor scheduling, and even Super Mario Brothers</w:t>
      </w:r>
      <w:sdt>
        <w:sdtPr>
          <w:id w:val="835729079"/>
          <w:citation/>
        </w:sdtPr>
        <w:sdtEndPr/>
        <w:sdtContent>
          <w:r>
            <w:fldChar w:fldCharType="begin"/>
          </w:r>
          <w:r>
            <w:instrText xml:space="preserve"> CITATION Man17 \l 1033 </w:instrText>
          </w:r>
          <w:r>
            <w:fldChar w:fldCharType="separate"/>
          </w:r>
          <w:r>
            <w:rPr>
              <w:noProof/>
            </w:rPr>
            <w:t xml:space="preserve"> (Mann, 2017)</w:t>
          </w:r>
          <w:r>
            <w:fldChar w:fldCharType="end"/>
          </w:r>
        </w:sdtContent>
      </w:sdt>
      <w:sdt>
        <w:sdtPr>
          <w:id w:val="42333737"/>
          <w:citation/>
        </w:sdtPr>
        <w:sdtEndPr/>
        <w:sdtContent>
          <w:r>
            <w:fldChar w:fldCharType="begin"/>
          </w:r>
          <w:r>
            <w:instrText xml:space="preserve"> CITATION Alo12 \l 1033 </w:instrText>
          </w:r>
          <w:r>
            <w:fldChar w:fldCharType="separate"/>
          </w:r>
          <w:r>
            <w:rPr>
              <w:noProof/>
            </w:rPr>
            <w:t xml:space="preserve"> (Aloupis, Demaine, &amp; Guo, 2012)</w:t>
          </w:r>
          <w:r>
            <w:fldChar w:fldCharType="end"/>
          </w:r>
        </w:sdtContent>
      </w:sdt>
      <w:r>
        <w:t xml:space="preserve">.  When both the answer and verification take </w:t>
      </w:r>
      <w:r w:rsidRPr="002E5B3F">
        <w:t>nondeterministic polynomial time</w:t>
      </w:r>
      <w:r>
        <w:t xml:space="preserve">, these challenges are said to be </w:t>
      </w:r>
      <w:r>
        <w:rPr>
          <w:i/>
        </w:rPr>
        <w:t>NP-complete</w:t>
      </w:r>
      <w:r>
        <w:t>.</w:t>
      </w:r>
    </w:p>
    <w:p w:rsidR="002E5B3F" w:rsidRDefault="002E5B3F" w:rsidP="002E5B3F">
      <w:r>
        <w:tab/>
        <w:t xml:space="preserve">According to </w:t>
      </w:r>
      <w:proofErr w:type="spellStart"/>
      <w:r>
        <w:t>Aloupis</w:t>
      </w:r>
      <w:proofErr w:type="spellEnd"/>
      <w:r>
        <w:t xml:space="preserve"> et al., if and only if, a decision problem can be proven to be as tough as an existing NP-hard problem, can it be considered NP</w:t>
      </w:r>
      <w:r w:rsidR="001C3E71">
        <w:t>-hard</w:t>
      </w:r>
      <w:r>
        <w:t xml:space="preserve">.  A common strategy is to map the new challenge to the classic </w:t>
      </w:r>
      <w:r w:rsidRPr="002E5B3F">
        <w:rPr>
          <w:i/>
        </w:rPr>
        <w:t>Satisfaction Problem</w:t>
      </w:r>
      <w:r>
        <w:t xml:space="preserve"> (SAT).  SAT is known to be NP-hard as it</w:t>
      </w:r>
      <w:r w:rsidR="001E4828">
        <w:t>s</w:t>
      </w:r>
      <w:r>
        <w:t xml:space="preserve"> “combin</w:t>
      </w:r>
      <w:r w:rsidR="001E4828">
        <w:t>ation of</w:t>
      </w:r>
      <w:r>
        <w:t xml:space="preserve"> Boolean variables, negations, disjunctions, and conju</w:t>
      </w:r>
      <w:r w:rsidR="00C72E44">
        <w:t>nc</w:t>
      </w:r>
      <w:r>
        <w:t>tions</w:t>
      </w:r>
      <w:r w:rsidR="001C3E71">
        <w:t xml:space="preserve"> […] cannot </w:t>
      </w:r>
      <w:r w:rsidR="001C3E71">
        <w:lastRenderedPageBreak/>
        <w:t>be solved more efficiently than exhaustive search (2^n</w:t>
      </w:r>
      <w:r>
        <w:t xml:space="preserve"> </w:t>
      </w:r>
      <w:r w:rsidR="001C3E71">
        <w:t>steps)</w:t>
      </w:r>
      <w:sdt>
        <w:sdtPr>
          <w:id w:val="-417872836"/>
          <w:citation/>
        </w:sdtPr>
        <w:sdtEndPr/>
        <w:sdtContent>
          <w:r w:rsidR="001C3E71">
            <w:fldChar w:fldCharType="begin"/>
          </w:r>
          <w:r w:rsidR="001C3E71">
            <w:instrText xml:space="preserve">CITATION Man17 \p 76 \l 1033 </w:instrText>
          </w:r>
          <w:r w:rsidR="001C3E71">
            <w:fldChar w:fldCharType="separate"/>
          </w:r>
          <w:r w:rsidR="001C3E71">
            <w:rPr>
              <w:noProof/>
            </w:rPr>
            <w:t xml:space="preserve"> (Mann, 2017, p. 76)</w:t>
          </w:r>
          <w:r w:rsidR="001C3E71">
            <w:fldChar w:fldCharType="end"/>
          </w:r>
        </w:sdtContent>
      </w:sdt>
      <w:r>
        <w:t>.</w:t>
      </w:r>
      <w:r w:rsidR="001C3E71">
        <w:t>”</w:t>
      </w:r>
      <w:r>
        <w:t xml:space="preserve">  Consider a Mario level (see Figure 1), where the player needs to collect (</w:t>
      </w:r>
      <w:r w:rsidR="00A8228B">
        <w:rPr>
          <w:i/>
        </w:rPr>
        <w:t>T</w:t>
      </w:r>
      <w:r w:rsidRPr="00A8228B">
        <w:rPr>
          <w:i/>
        </w:rPr>
        <w:t>rue</w:t>
      </w:r>
      <w:r>
        <w:t>) and use (</w:t>
      </w:r>
      <w:r w:rsidR="00A8228B">
        <w:rPr>
          <w:i/>
        </w:rPr>
        <w:t>F</w:t>
      </w:r>
      <w:r w:rsidRPr="00A8228B">
        <w:rPr>
          <w:i/>
        </w:rPr>
        <w:t>alse</w:t>
      </w:r>
      <w:r>
        <w:t xml:space="preserve">) power-ups in a precise sequence of events to reach the </w:t>
      </w:r>
      <w:r w:rsidR="00C72E44">
        <w:t>end</w:t>
      </w:r>
      <w:r>
        <w:t xml:space="preserve">.  </w:t>
      </w:r>
      <w:r w:rsidR="001C3E71">
        <w:t xml:space="preserve">A model of these decisions can be </w:t>
      </w:r>
      <w:r w:rsidR="00C72E44">
        <w:t>completely</w:t>
      </w:r>
      <w:r>
        <w:t xml:space="preserve"> ma</w:t>
      </w:r>
      <w:r w:rsidR="00C72E44">
        <w:t>p</w:t>
      </w:r>
      <w:r>
        <w:t xml:space="preserve">ped to </w:t>
      </w:r>
      <w:r w:rsidR="00C72E44">
        <w:t xml:space="preserve">the </w:t>
      </w:r>
      <w:r>
        <w:t>SAT</w:t>
      </w:r>
      <w:r w:rsidR="001C3E71">
        <w:t xml:space="preserve"> and therefore</w:t>
      </w:r>
      <w:r>
        <w:t xml:space="preserve"> said with certainty</w:t>
      </w:r>
      <w:r w:rsidR="001C3E71">
        <w:t>,</w:t>
      </w:r>
      <w:r>
        <w:t xml:space="preserve"> to solve Mario is at least equally hard to solving SAT.</w:t>
      </w:r>
    </w:p>
    <w:p w:rsidR="002E5B3F" w:rsidRDefault="002E5B3F" w:rsidP="002E5B3F">
      <w:pPr>
        <w:jc w:val="center"/>
      </w:pPr>
      <w:r>
        <w:rPr>
          <w:noProof/>
        </w:rPr>
        <w:drawing>
          <wp:inline distT="0" distB="0" distL="0" distR="0" wp14:anchorId="101E2D7A" wp14:editId="1F57865E">
            <wp:extent cx="4420535" cy="2241438"/>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432237" cy="2247371"/>
                    </a:xfrm>
                    <a:prstGeom prst="rect">
                      <a:avLst/>
                    </a:prstGeom>
                  </pic:spPr>
                </pic:pic>
              </a:graphicData>
            </a:graphic>
          </wp:inline>
        </w:drawing>
      </w:r>
    </w:p>
    <w:p w:rsidR="002E5B3F" w:rsidRPr="002E5B3F" w:rsidRDefault="002E5B3F" w:rsidP="002E5B3F">
      <w:pPr>
        <w:pStyle w:val="Caption"/>
        <w:jc w:val="center"/>
        <w:rPr>
          <w:i w:val="0"/>
          <w:color w:val="auto"/>
        </w:rPr>
      </w:pPr>
      <w:r w:rsidRPr="002E5B3F">
        <w:rPr>
          <w:i w:val="0"/>
          <w:color w:val="auto"/>
        </w:rPr>
        <w:t xml:space="preserve">Figure </w:t>
      </w:r>
      <w:r w:rsidRPr="002E5B3F">
        <w:rPr>
          <w:i w:val="0"/>
          <w:color w:val="auto"/>
        </w:rPr>
        <w:fldChar w:fldCharType="begin"/>
      </w:r>
      <w:r w:rsidRPr="002E5B3F">
        <w:rPr>
          <w:i w:val="0"/>
          <w:color w:val="auto"/>
        </w:rPr>
        <w:instrText xml:space="preserve"> SEQ Figure \* ARABIC </w:instrText>
      </w:r>
      <w:r w:rsidRPr="002E5B3F">
        <w:rPr>
          <w:i w:val="0"/>
          <w:color w:val="auto"/>
        </w:rPr>
        <w:fldChar w:fldCharType="separate"/>
      </w:r>
      <w:r w:rsidR="00AB316B">
        <w:rPr>
          <w:i w:val="0"/>
          <w:noProof/>
          <w:color w:val="auto"/>
        </w:rPr>
        <w:t>1</w:t>
      </w:r>
      <w:r w:rsidRPr="002E5B3F">
        <w:rPr>
          <w:i w:val="0"/>
          <w:color w:val="auto"/>
        </w:rPr>
        <w:fldChar w:fldCharType="end"/>
      </w:r>
      <w:r w:rsidRPr="002E5B3F">
        <w:rPr>
          <w:i w:val="0"/>
          <w:color w:val="auto"/>
        </w:rPr>
        <w:t xml:space="preserve"> Super Mario as SAT</w:t>
      </w:r>
      <w:sdt>
        <w:sdtPr>
          <w:rPr>
            <w:i w:val="0"/>
            <w:color w:val="auto"/>
          </w:rPr>
          <w:id w:val="638540069"/>
          <w:citation/>
        </w:sdtPr>
        <w:sdtEndPr/>
        <w:sdtContent>
          <w:r w:rsidRPr="002E5B3F">
            <w:rPr>
              <w:i w:val="0"/>
              <w:color w:val="auto"/>
            </w:rPr>
            <w:fldChar w:fldCharType="begin"/>
          </w:r>
          <w:r w:rsidRPr="002E5B3F">
            <w:rPr>
              <w:i w:val="0"/>
              <w:color w:val="auto"/>
            </w:rPr>
            <w:instrText xml:space="preserve"> CITATION Und19 \l 1033 </w:instrText>
          </w:r>
          <w:r w:rsidRPr="002E5B3F">
            <w:rPr>
              <w:i w:val="0"/>
              <w:color w:val="auto"/>
            </w:rPr>
            <w:fldChar w:fldCharType="separate"/>
          </w:r>
          <w:r w:rsidRPr="002E5B3F">
            <w:rPr>
              <w:i w:val="0"/>
              <w:noProof/>
              <w:color w:val="auto"/>
            </w:rPr>
            <w:t xml:space="preserve"> (Undefined Behavior, 2019)</w:t>
          </w:r>
          <w:r w:rsidRPr="002E5B3F">
            <w:rPr>
              <w:i w:val="0"/>
              <w:color w:val="auto"/>
            </w:rPr>
            <w:fldChar w:fldCharType="end"/>
          </w:r>
        </w:sdtContent>
      </w:sdt>
    </w:p>
    <w:p w:rsidR="0082223F" w:rsidRDefault="001C3E71" w:rsidP="001C3E71">
      <w:pPr>
        <w:ind w:firstLine="720"/>
      </w:pPr>
      <w:r>
        <w:t>Mann states that there are many misconceptions around the notion of NP-hard and that literature frequently misrepresents the establishment of this assignment.  Many scenarios, such as combinatorial</w:t>
      </w:r>
      <w:r w:rsidR="00C72E44">
        <w:t xml:space="preserve"> enumerations</w:t>
      </w:r>
      <w:r>
        <w:t xml:space="preserve">, require exponential but finite time making them P.  He also highlights that many problems </w:t>
      </w:r>
      <w:r>
        <w:rPr>
          <w:i/>
        </w:rPr>
        <w:t>appear</w:t>
      </w:r>
      <w:r>
        <w:t xml:space="preserve"> </w:t>
      </w:r>
      <w:proofErr w:type="gramStart"/>
      <w:r>
        <w:t>similar, but</w:t>
      </w:r>
      <w:proofErr w:type="gramEnd"/>
      <w:r>
        <w:t xml:space="preserve"> can through changes to the model no longer be map precisely.  These changes might include additional constraints to define the scope of the solution. Imagine the previous Mario level, where the player can walk through walls or use a ladder (oracle) to skip the maze and directly reach the end.  Lastly, he cau</w:t>
      </w:r>
      <w:r w:rsidR="00C72E44">
        <w:t>t</w:t>
      </w:r>
      <w:r>
        <w:t>ions against the presumption that NP-hard can only solutions only exist through exhaustive search and heuristics.  Many complex problems, such as bin packing, are addressable on a practical basis with a consistent selection strategy.</w:t>
      </w:r>
    </w:p>
    <w:p w:rsidR="00B900BF" w:rsidRDefault="00B900BF">
      <w:pPr>
        <w:rPr>
          <w:b/>
        </w:rPr>
      </w:pPr>
      <w:r>
        <w:br w:type="page"/>
      </w:r>
    </w:p>
    <w:p w:rsidR="00B900BF" w:rsidRDefault="00B900BF" w:rsidP="00095B17">
      <w:pPr>
        <w:pStyle w:val="Heading1"/>
      </w:pPr>
      <w:r>
        <w:lastRenderedPageBreak/>
        <w:t>What is Recovery</w:t>
      </w:r>
      <w:r w:rsidR="00C72E44">
        <w:t>-</w:t>
      </w:r>
      <w:r>
        <w:t>Oriented Programming</w:t>
      </w:r>
    </w:p>
    <w:p w:rsidR="00082133" w:rsidRDefault="00B900BF" w:rsidP="00B900BF">
      <w:r>
        <w:tab/>
      </w:r>
      <w:r w:rsidR="00C72E44">
        <w:t>F</w:t>
      </w:r>
      <w:r>
        <w:t>ault</w:t>
      </w:r>
      <w:r w:rsidR="00C72E44">
        <w:t>-</w:t>
      </w:r>
      <w:r>
        <w:t>tolerant system</w:t>
      </w:r>
      <w:r w:rsidR="00C72E44">
        <w:t>s</w:t>
      </w:r>
      <w:r>
        <w:t xml:space="preserve"> do not happen by accident and </w:t>
      </w:r>
      <w:r w:rsidR="00C72E44">
        <w:t>are the product of specific architectural patterns</w:t>
      </w:r>
      <w:sdt>
        <w:sdtPr>
          <w:id w:val="-1319029080"/>
          <w:citation/>
        </w:sdtPr>
        <w:sdtEndPr/>
        <w:sdtContent>
          <w:r w:rsidR="00C72E44">
            <w:fldChar w:fldCharType="begin"/>
          </w:r>
          <w:r w:rsidR="00C72E44">
            <w:instrText xml:space="preserve"> CITATION Zha14 \l 1033 </w:instrText>
          </w:r>
          <w:r w:rsidR="00C72E44">
            <w:fldChar w:fldCharType="separate"/>
          </w:r>
          <w:r w:rsidR="00C72E44">
            <w:rPr>
              <w:noProof/>
            </w:rPr>
            <w:t xml:space="preserve"> (Zhao, 2014)</w:t>
          </w:r>
          <w:r w:rsidR="00C72E44">
            <w:fldChar w:fldCharType="end"/>
          </w:r>
        </w:sdtContent>
      </w:sdt>
      <w:proofErr w:type="gramStart"/>
      <w:r w:rsidR="00C72E44">
        <w:t xml:space="preserve">. </w:t>
      </w:r>
      <w:proofErr w:type="gramEnd"/>
      <w:r w:rsidR="00C72E44">
        <w:t xml:space="preserve">Zhao describes several variations of logging, checkpointing, </w:t>
      </w:r>
      <w:r w:rsidR="00AC03DC">
        <w:t xml:space="preserve">isolation, </w:t>
      </w:r>
      <w:r w:rsidR="00C72E44">
        <w:t xml:space="preserve">replication strategies, along with implications such as group communication and consensus.  </w:t>
      </w:r>
      <w:r w:rsidR="00AC03DC">
        <w:t xml:space="preserve">A checkpoint must contain </w:t>
      </w:r>
      <w:proofErr w:type="gramStart"/>
      <w:r w:rsidR="00AC03DC">
        <w:t>sufficient</w:t>
      </w:r>
      <w:proofErr w:type="gramEnd"/>
      <w:r w:rsidR="00AC03DC">
        <w:t xml:space="preserve"> context for a recovery operation to continue the request at a later time.  An isolation strategy will partition a logical resource into disjoined physical units so that the blast radius of a fault is manageable.  Replication of both services and data provide</w:t>
      </w:r>
      <w:r w:rsidR="00E66561">
        <w:t>s</w:t>
      </w:r>
      <w:r w:rsidR="00AC03DC">
        <w:t xml:space="preserve"> a mechanism to absorb load and horizontally distribute it.</w:t>
      </w:r>
    </w:p>
    <w:p w:rsidR="00095B17" w:rsidRDefault="00095B17" w:rsidP="00095B17">
      <w:pPr>
        <w:pStyle w:val="Heading2"/>
      </w:pPr>
      <w:r>
        <w:t xml:space="preserve">Using Checkpointing </w:t>
      </w:r>
    </w:p>
    <w:p w:rsidR="00082133" w:rsidRDefault="00871A12" w:rsidP="00082133">
      <w:pPr>
        <w:ind w:firstLine="720"/>
      </w:pPr>
      <w:r>
        <w:t xml:space="preserve">In Figure 2, an actor performs actions A-C and D-F with the fundamental difference being D-F creates state checkpoints between the operations.  </w:t>
      </w:r>
      <w:r w:rsidR="00082133">
        <w:t xml:space="preserve">Consider the difference in recovery responsibility of a fail-stop between B-C and E-F.  In the case of B-C, the error needs to be trapped and retried by the actor.  Then contrast that with E-F where the responsibility lies with E.  While it may be </w:t>
      </w:r>
      <w:proofErr w:type="gramStart"/>
      <w:r w:rsidR="00082133">
        <w:t>sufficient</w:t>
      </w:r>
      <w:proofErr w:type="gramEnd"/>
      <w:r w:rsidR="00082133">
        <w:t xml:space="preserve"> for specific scenarios to rely on the actor to make these recovery decisions, they become proportionally complex relative to the number of services involved.</w:t>
      </w:r>
    </w:p>
    <w:p w:rsidR="00B900BF" w:rsidRDefault="00082133" w:rsidP="00082133">
      <w:pPr>
        <w:ind w:firstLine="720"/>
      </w:pPr>
      <w:r>
        <w:t xml:space="preserve"> </w:t>
      </w:r>
    </w:p>
    <w:p w:rsidR="00C72E44" w:rsidRDefault="00C72E44" w:rsidP="00C72E44">
      <w:pPr>
        <w:keepNext/>
        <w:jc w:val="center"/>
      </w:pPr>
      <w:r>
        <w:rPr>
          <w:noProof/>
        </w:rPr>
        <w:drawing>
          <wp:inline distT="0" distB="0" distL="0" distR="0" wp14:anchorId="5F9BD8AA" wp14:editId="7366D986">
            <wp:extent cx="2793689" cy="1680665"/>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825746" cy="1699950"/>
                    </a:xfrm>
                    <a:prstGeom prst="rect">
                      <a:avLst/>
                    </a:prstGeom>
                  </pic:spPr>
                </pic:pic>
              </a:graphicData>
            </a:graphic>
          </wp:inline>
        </w:drawing>
      </w:r>
    </w:p>
    <w:p w:rsidR="00C72E44" w:rsidRDefault="00C72E44" w:rsidP="00C72E44">
      <w:pPr>
        <w:pStyle w:val="Caption"/>
        <w:jc w:val="center"/>
        <w:rPr>
          <w:i w:val="0"/>
          <w:color w:val="auto"/>
        </w:rPr>
      </w:pPr>
      <w:r w:rsidRPr="00871A12">
        <w:rPr>
          <w:i w:val="0"/>
          <w:color w:val="auto"/>
        </w:rPr>
        <w:t xml:space="preserve">Figure </w:t>
      </w:r>
      <w:r w:rsidRPr="00871A12">
        <w:rPr>
          <w:i w:val="0"/>
          <w:color w:val="auto"/>
        </w:rPr>
        <w:fldChar w:fldCharType="begin"/>
      </w:r>
      <w:r w:rsidRPr="00871A12">
        <w:rPr>
          <w:i w:val="0"/>
          <w:color w:val="auto"/>
        </w:rPr>
        <w:instrText xml:space="preserve"> SEQ Figure \* ARABIC </w:instrText>
      </w:r>
      <w:r w:rsidRPr="00871A12">
        <w:rPr>
          <w:i w:val="0"/>
          <w:color w:val="auto"/>
        </w:rPr>
        <w:fldChar w:fldCharType="separate"/>
      </w:r>
      <w:r w:rsidR="00AB316B">
        <w:rPr>
          <w:i w:val="0"/>
          <w:noProof/>
          <w:color w:val="auto"/>
        </w:rPr>
        <w:t>2</w:t>
      </w:r>
      <w:r w:rsidRPr="00871A12">
        <w:rPr>
          <w:i w:val="0"/>
          <w:color w:val="auto"/>
        </w:rPr>
        <w:fldChar w:fldCharType="end"/>
      </w:r>
      <w:r w:rsidRPr="00871A12">
        <w:rPr>
          <w:i w:val="0"/>
          <w:color w:val="auto"/>
        </w:rPr>
        <w:t>: Checkpointing</w:t>
      </w:r>
    </w:p>
    <w:p w:rsidR="00E66561" w:rsidRDefault="00E66561" w:rsidP="00E66561">
      <w:pPr>
        <w:jc w:val="center"/>
      </w:pPr>
      <w:r>
        <w:rPr>
          <w:noProof/>
        </w:rPr>
        <w:lastRenderedPageBreak/>
        <w:drawing>
          <wp:inline distT="0" distB="0" distL="0" distR="0" wp14:anchorId="2AB81E52" wp14:editId="6B9F80F1">
            <wp:extent cx="3405158" cy="2781607"/>
            <wp:effectExtent l="0" t="0" r="508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16879" cy="2791182"/>
                    </a:xfrm>
                    <a:prstGeom prst="rect">
                      <a:avLst/>
                    </a:prstGeom>
                  </pic:spPr>
                </pic:pic>
              </a:graphicData>
            </a:graphic>
          </wp:inline>
        </w:drawing>
      </w:r>
    </w:p>
    <w:p w:rsidR="00AC03DC" w:rsidRDefault="00AC03DC" w:rsidP="00AC03DC">
      <w:pPr>
        <w:pStyle w:val="Caption"/>
        <w:jc w:val="center"/>
        <w:rPr>
          <w:i w:val="0"/>
          <w:color w:val="auto"/>
        </w:rPr>
      </w:pPr>
      <w:r w:rsidRPr="00AC03DC">
        <w:rPr>
          <w:i w:val="0"/>
          <w:color w:val="auto"/>
        </w:rPr>
        <w:t xml:space="preserve">Figure </w:t>
      </w:r>
      <w:r w:rsidRPr="00AC03DC">
        <w:rPr>
          <w:i w:val="0"/>
          <w:color w:val="auto"/>
        </w:rPr>
        <w:fldChar w:fldCharType="begin"/>
      </w:r>
      <w:r w:rsidRPr="00AC03DC">
        <w:rPr>
          <w:i w:val="0"/>
          <w:color w:val="auto"/>
        </w:rPr>
        <w:instrText xml:space="preserve"> SEQ Figure \* ARABIC </w:instrText>
      </w:r>
      <w:r w:rsidRPr="00AC03DC">
        <w:rPr>
          <w:i w:val="0"/>
          <w:color w:val="auto"/>
        </w:rPr>
        <w:fldChar w:fldCharType="separate"/>
      </w:r>
      <w:r w:rsidR="00AB316B">
        <w:rPr>
          <w:i w:val="0"/>
          <w:noProof/>
          <w:color w:val="auto"/>
        </w:rPr>
        <w:t>3</w:t>
      </w:r>
      <w:r w:rsidRPr="00AC03DC">
        <w:rPr>
          <w:i w:val="0"/>
          <w:color w:val="auto"/>
        </w:rPr>
        <w:fldChar w:fldCharType="end"/>
      </w:r>
      <w:r w:rsidRPr="00AC03DC">
        <w:rPr>
          <w:i w:val="0"/>
          <w:color w:val="auto"/>
        </w:rPr>
        <w:t>: Isolation and Replication</w:t>
      </w:r>
    </w:p>
    <w:p w:rsidR="00095B17" w:rsidRDefault="00095B17" w:rsidP="00095B17">
      <w:pPr>
        <w:pStyle w:val="Heading2"/>
      </w:pPr>
      <w:r>
        <w:t>Using Service Partitioning and Replication</w:t>
      </w:r>
    </w:p>
    <w:p w:rsidR="00095B17" w:rsidRDefault="00E66561" w:rsidP="00095B17">
      <w:r>
        <w:tab/>
        <w:t xml:space="preserve">To ensure a collection of user services are highly available, the system designers can leverage service isolation and replication strategies (see Figure 3).  </w:t>
      </w:r>
      <w:r w:rsidR="00EC6813">
        <w:t>This approach starts with decomposing the different domains of user management into separate micro-services, such as user profiles from authorization policies.  Containerization and other virtualization technologies can create security barriers between each micro-service instance, such that the underlying physical hardware is sharable while minimizing additional risk</w:t>
      </w:r>
      <w:sdt>
        <w:sdtPr>
          <w:id w:val="1837963000"/>
          <w:citation/>
        </w:sdtPr>
        <w:sdtEndPr/>
        <w:sdtContent>
          <w:r w:rsidR="00EC6813">
            <w:fldChar w:fldCharType="begin"/>
          </w:r>
          <w:r w:rsidR="00EC6813">
            <w:instrText xml:space="preserve"> CITATION QuP18 \l 1033 </w:instrText>
          </w:r>
          <w:r w:rsidR="00EC6813">
            <w:fldChar w:fldCharType="separate"/>
          </w:r>
          <w:r w:rsidR="00EC6813">
            <w:rPr>
              <w:noProof/>
            </w:rPr>
            <w:t xml:space="preserve"> (Qu, 2018)</w:t>
          </w:r>
          <w:r w:rsidR="00EC6813">
            <w:fldChar w:fldCharType="end"/>
          </w:r>
        </w:sdtContent>
      </w:sdt>
      <w:sdt>
        <w:sdtPr>
          <w:id w:val="-2106250201"/>
          <w:citation/>
        </w:sdtPr>
        <w:sdtEndPr/>
        <w:sdtContent>
          <w:r w:rsidR="00EC6813">
            <w:fldChar w:fldCharType="begin"/>
          </w:r>
          <w:r w:rsidR="00EC6813">
            <w:instrText xml:space="preserve"> CITATION Ahm18 \l 1033 </w:instrText>
          </w:r>
          <w:r w:rsidR="00EC6813">
            <w:fldChar w:fldCharType="separate"/>
          </w:r>
          <w:r w:rsidR="00EC6813">
            <w:rPr>
              <w:noProof/>
            </w:rPr>
            <w:t xml:space="preserve"> (Ahmad, Naveed, &amp; Noda, 2018)</w:t>
          </w:r>
          <w:r w:rsidR="00EC6813">
            <w:fldChar w:fldCharType="end"/>
          </w:r>
        </w:sdtContent>
      </w:sdt>
      <w:r w:rsidR="00EC6813">
        <w:t>.</w:t>
      </w:r>
    </w:p>
    <w:p w:rsidR="00095B17" w:rsidRDefault="00095B17" w:rsidP="00095B17">
      <w:pPr>
        <w:pStyle w:val="Heading2"/>
      </w:pPr>
      <w:r>
        <w:t>Using Rejuvenation Policy</w:t>
      </w:r>
      <w:r w:rsidR="00EC6813">
        <w:t xml:space="preserve">  </w:t>
      </w:r>
    </w:p>
    <w:p w:rsidR="00E66561" w:rsidRDefault="00EC6813" w:rsidP="00095B17">
      <w:pPr>
        <w:ind w:firstLine="720"/>
      </w:pPr>
      <w:r>
        <w:t>Load balancers and service orchestration engines can manage the lifecycle of these micro-services, through elastic provisioning and application of software rejuvenation policies</w:t>
      </w:r>
      <w:sdt>
        <w:sdtPr>
          <w:id w:val="-436758159"/>
          <w:citation/>
        </w:sdtPr>
        <w:sdtEndPr/>
        <w:sdtContent>
          <w:r>
            <w:fldChar w:fldCharType="begin"/>
          </w:r>
          <w:r>
            <w:instrText xml:space="preserve"> CITATION Yan13 \l 1033 </w:instrText>
          </w:r>
          <w:r>
            <w:fldChar w:fldCharType="separate"/>
          </w:r>
          <w:r>
            <w:rPr>
              <w:noProof/>
            </w:rPr>
            <w:t xml:space="preserve"> (Yang, Min, Yang, &amp; Li, 2013)</w:t>
          </w:r>
          <w:r>
            <w:fldChar w:fldCharType="end"/>
          </w:r>
        </w:sdtContent>
      </w:sdt>
      <w:r>
        <w:t xml:space="preserve">.  For instance, a memory leak exists in the user profile service that eventually results in a fail-stop.  The business cannot resolve the issue as they lack the expertise, due to the component using closed source software.  Administrators mitigate the </w:t>
      </w:r>
      <w:r>
        <w:lastRenderedPageBreak/>
        <w:t>problem by provisioning multiple instances of the profile service, along with monitoring, and automation that recycles instances above X% committed memory.  The micro-reboot of the service instance can then become managed and controlled.  Instead of hard stopping, the automation can first take it out of the load balancer target group resulting in a natural drain of requests.  Then after a specified duration or heuristic, the instance can be safely cycled.</w:t>
      </w:r>
    </w:p>
    <w:p w:rsidR="00095B17" w:rsidRDefault="00095B17" w:rsidP="00095B17">
      <w:pPr>
        <w:pStyle w:val="Heading2"/>
      </w:pPr>
      <w:r>
        <w:t>Using Datacenter Fail-over</w:t>
      </w:r>
    </w:p>
    <w:p w:rsidR="00EC6813" w:rsidRDefault="00EC6813" w:rsidP="00EC6813">
      <w:pPr>
        <w:ind w:firstLine="720"/>
      </w:pPr>
      <w:r>
        <w:t xml:space="preserve">Partitioning a service into multiple micro-services and then provisioning numerous copies of them, reduces the impact of an individual unit encountering a fail-stop scenario.  While the strategy provides localized protections, they are ineffective against data center outages.  Based on reporting from multiple news sources, it seems a significant </w:t>
      </w:r>
      <w:r w:rsidR="008455C1">
        <w:t>disruption</w:t>
      </w:r>
      <w:r>
        <w:t xml:space="preserve"> in a </w:t>
      </w:r>
      <w:r w:rsidR="008455C1">
        <w:t>P</w:t>
      </w:r>
      <w:r>
        <w:t xml:space="preserve">ublic </w:t>
      </w:r>
      <w:r w:rsidR="008455C1">
        <w:t>C</w:t>
      </w:r>
      <w:r>
        <w:t xml:space="preserve">loud </w:t>
      </w:r>
      <w:r w:rsidR="008455C1">
        <w:t>S</w:t>
      </w:r>
      <w:r>
        <w:t xml:space="preserve">ervice </w:t>
      </w:r>
      <w:r w:rsidR="008455C1">
        <w:t>P</w:t>
      </w:r>
      <w:r>
        <w:t>rovider</w:t>
      </w:r>
      <w:r w:rsidR="008455C1">
        <w:t xml:space="preserve"> (CSP)</w:t>
      </w:r>
      <w:r>
        <w:t xml:space="preserve"> happens every six to twelve months</w:t>
      </w:r>
      <w:sdt>
        <w:sdtPr>
          <w:id w:val="1759183111"/>
          <w:citation/>
        </w:sdtPr>
        <w:sdtEndPr/>
        <w:sdtContent>
          <w:r>
            <w:fldChar w:fldCharType="begin"/>
          </w:r>
          <w:r>
            <w:instrText xml:space="preserve"> CITATION McG18 \l 1033 </w:instrText>
          </w:r>
          <w:r>
            <w:fldChar w:fldCharType="separate"/>
          </w:r>
          <w:r>
            <w:rPr>
              <w:noProof/>
            </w:rPr>
            <w:t xml:space="preserve"> (McGlaun, 2018)</w:t>
          </w:r>
          <w:r>
            <w:fldChar w:fldCharType="end"/>
          </w:r>
        </w:sdtContent>
      </w:sdt>
      <w:sdt>
        <w:sdtPr>
          <w:id w:val="2035919523"/>
          <w:citation/>
        </w:sdtPr>
        <w:sdtEndPr/>
        <w:sdtContent>
          <w:r>
            <w:fldChar w:fldCharType="begin"/>
          </w:r>
          <w:r>
            <w:instrText xml:space="preserve"> CITATION Tar19 \l 1033 </w:instrText>
          </w:r>
          <w:r>
            <w:fldChar w:fldCharType="separate"/>
          </w:r>
          <w:r>
            <w:rPr>
              <w:noProof/>
            </w:rPr>
            <w:t xml:space="preserve"> (Targett, 2019)</w:t>
          </w:r>
          <w:r>
            <w:fldChar w:fldCharType="end"/>
          </w:r>
        </w:sdtContent>
      </w:sdt>
      <w:sdt>
        <w:sdtPr>
          <w:id w:val="386527942"/>
          <w:citation/>
        </w:sdtPr>
        <w:sdtEndPr/>
        <w:sdtContent>
          <w:r>
            <w:fldChar w:fldCharType="begin"/>
          </w:r>
          <w:r>
            <w:instrText xml:space="preserve"> CITATION RIQ16 \l 1033 </w:instrText>
          </w:r>
          <w:r>
            <w:fldChar w:fldCharType="separate"/>
          </w:r>
          <w:r>
            <w:rPr>
              <w:noProof/>
            </w:rPr>
            <w:t xml:space="preserve"> (RIQ News Desk, 2016)</w:t>
          </w:r>
          <w:r>
            <w:fldChar w:fldCharType="end"/>
          </w:r>
        </w:sdtContent>
      </w:sdt>
      <w:r>
        <w:t>. Mitigation of these outages requires geo-replication of both services and data to multiple disjoined physical locations.  For instance, the example user service could physically reside in Seattle and Boston.  Then the actor can call into a service façade and rely on their traffic flowing to the closest availability zone</w:t>
      </w:r>
      <w:sdt>
        <w:sdtPr>
          <w:id w:val="-176584735"/>
          <w:citation/>
        </w:sdtPr>
        <w:sdtEndPr/>
        <w:sdtContent>
          <w:r w:rsidR="00241FB8">
            <w:fldChar w:fldCharType="begin"/>
          </w:r>
          <w:r w:rsidR="00241FB8">
            <w:instrText xml:space="preserve"> CITATION QuP18 \l 1033 </w:instrText>
          </w:r>
          <w:r w:rsidR="00241FB8">
            <w:fldChar w:fldCharType="separate"/>
          </w:r>
          <w:r w:rsidR="00241FB8">
            <w:rPr>
              <w:noProof/>
            </w:rPr>
            <w:t xml:space="preserve"> (Qu, 2018)</w:t>
          </w:r>
          <w:r w:rsidR="00241FB8">
            <w:fldChar w:fldCharType="end"/>
          </w:r>
        </w:sdtContent>
      </w:sdt>
      <w:r>
        <w:t>.</w:t>
      </w:r>
    </w:p>
    <w:p w:rsidR="00095B17" w:rsidRDefault="00095B17" w:rsidP="00095B17">
      <w:pPr>
        <w:pStyle w:val="Heading2"/>
      </w:pPr>
      <w:r>
        <w:t>Challenges of Eventual Consistency</w:t>
      </w:r>
    </w:p>
    <w:p w:rsidR="009E4669" w:rsidRDefault="009E4669" w:rsidP="00EC6813">
      <w:pPr>
        <w:ind w:firstLine="720"/>
      </w:pPr>
      <w:r>
        <w:t>Some argue that only strongly consistent reads and writes to data stores should be used</w:t>
      </w:r>
      <w:r w:rsidRPr="009E4669">
        <w:t xml:space="preserve"> </w:t>
      </w:r>
      <w:sdt>
        <w:sdtPr>
          <w:id w:val="496077600"/>
          <w:citation/>
        </w:sdtPr>
        <w:sdtEndPr/>
        <w:sdtContent>
          <w:r>
            <w:fldChar w:fldCharType="begin"/>
          </w:r>
          <w:r>
            <w:instrText xml:space="preserve"> CITATION Liu17 \l 1033 </w:instrText>
          </w:r>
          <w:r>
            <w:fldChar w:fldCharType="separate"/>
          </w:r>
          <w:r>
            <w:rPr>
              <w:noProof/>
            </w:rPr>
            <w:t xml:space="preserve"> (Liu, Arden, George, &amp; Myers, 2017)</w:t>
          </w:r>
          <w:r>
            <w:fldChar w:fldCharType="end"/>
          </w:r>
        </w:sdtContent>
      </w:sdt>
      <w:proofErr w:type="gramStart"/>
      <w:r>
        <w:t xml:space="preserve">. </w:t>
      </w:r>
      <w:proofErr w:type="gramEnd"/>
      <w:r>
        <w:t xml:space="preserve">However, this assertion is challenging in geo-replicated data stores, given the latency and performance penalty of remote synchronization.  Multiple protocols </w:t>
      </w:r>
      <w:r w:rsidR="00F736C5">
        <w:t xml:space="preserve">exist for </w:t>
      </w:r>
      <w:r>
        <w:t>partitioning the data within these stores and coordinating distributed transactions across them</w:t>
      </w:r>
      <w:r w:rsidR="00147BCF">
        <w:t>, each with different scenario optimizations</w:t>
      </w:r>
      <w:sdt>
        <w:sdtPr>
          <w:id w:val="-1975978695"/>
          <w:citation/>
        </w:sdtPr>
        <w:sdtEndPr/>
        <w:sdtContent>
          <w:r>
            <w:fldChar w:fldCharType="begin"/>
          </w:r>
          <w:r>
            <w:instrText xml:space="preserve"> CITATION Bha18 \l 1033 </w:instrText>
          </w:r>
          <w:r>
            <w:fldChar w:fldCharType="separate"/>
          </w:r>
          <w:r>
            <w:rPr>
              <w:noProof/>
            </w:rPr>
            <w:t xml:space="preserve"> (Bharati &amp; Attar, 2018)</w:t>
          </w:r>
          <w:r>
            <w:fldChar w:fldCharType="end"/>
          </w:r>
        </w:sdtContent>
      </w:sdt>
      <w:sdt>
        <w:sdtPr>
          <w:id w:val="-1632234612"/>
          <w:citation/>
        </w:sdtPr>
        <w:sdtEndPr/>
        <w:sdtContent>
          <w:r w:rsidR="00147BCF">
            <w:fldChar w:fldCharType="begin"/>
          </w:r>
          <w:r w:rsidR="00147BCF">
            <w:instrText xml:space="preserve"> CITATION Zha14 \l 1033 </w:instrText>
          </w:r>
          <w:r w:rsidR="00147BCF">
            <w:fldChar w:fldCharType="separate"/>
          </w:r>
          <w:r w:rsidR="00147BCF">
            <w:rPr>
              <w:noProof/>
            </w:rPr>
            <w:t xml:space="preserve"> (Zhao, 2014)</w:t>
          </w:r>
          <w:r w:rsidR="00147BCF">
            <w:fldChar w:fldCharType="end"/>
          </w:r>
        </w:sdtContent>
      </w:sdt>
      <w:sdt>
        <w:sdtPr>
          <w:id w:val="1703123338"/>
          <w:citation/>
        </w:sdtPr>
        <w:sdtEndPr/>
        <w:sdtContent>
          <w:r w:rsidR="00147BCF">
            <w:fldChar w:fldCharType="begin"/>
          </w:r>
          <w:r w:rsidR="00147BCF">
            <w:instrText xml:space="preserve"> CITATION Alm13 \l 1033 </w:instrText>
          </w:r>
          <w:r w:rsidR="00147BCF">
            <w:fldChar w:fldCharType="separate"/>
          </w:r>
          <w:r w:rsidR="00147BCF">
            <w:rPr>
              <w:noProof/>
            </w:rPr>
            <w:t xml:space="preserve"> (Almeida &amp; Baquero, 2013)</w:t>
          </w:r>
          <w:r w:rsidR="00147BCF">
            <w:fldChar w:fldCharType="end"/>
          </w:r>
        </w:sdtContent>
      </w:sdt>
      <w:r>
        <w:t>.</w:t>
      </w:r>
      <w:r w:rsidR="00147BCF">
        <w:t xml:space="preserve">  Almeida and </w:t>
      </w:r>
      <w:proofErr w:type="spellStart"/>
      <w:r w:rsidR="00147BCF">
        <w:t>Baquero</w:t>
      </w:r>
      <w:proofErr w:type="spellEnd"/>
      <w:r w:rsidR="00147BCF">
        <w:t xml:space="preserve"> propose a solution that relies on Eventually Consistent Distributed Counters (ECDC), where each node periodically </w:t>
      </w:r>
      <w:r w:rsidR="00147BCF">
        <w:lastRenderedPageBreak/>
        <w:t xml:space="preserve">recalibrates with their peers.  Bharati and Attar expand on these ideas through a survey of open source technologies that use asynchronous </w:t>
      </w:r>
      <w:proofErr w:type="spellStart"/>
      <w:r w:rsidR="00147BCF">
        <w:t>Paxos</w:t>
      </w:r>
      <w:proofErr w:type="spellEnd"/>
      <w:r w:rsidR="00147BCF">
        <w:t>, strict two-phase commit, optimistic concurrency, and even graph-based workload aware replication.</w:t>
      </w:r>
    </w:p>
    <w:p w:rsidR="00095B17" w:rsidRDefault="007E4B36" w:rsidP="00095B17">
      <w:pPr>
        <w:pStyle w:val="Heading2"/>
      </w:pPr>
      <w:r>
        <w:t xml:space="preserve">Maintaining </w:t>
      </w:r>
      <w:r w:rsidR="00095B17">
        <w:t>Consistency across Heterogeneous Datastores</w:t>
      </w:r>
    </w:p>
    <w:p w:rsidR="00534CFA" w:rsidRDefault="007C050A" w:rsidP="00EC6813">
      <w:pPr>
        <w:ind w:firstLine="720"/>
      </w:pPr>
      <w:r>
        <w:t>Significant amounts of literature exist around implementing replication patterns across homogeneous datastores, yet Software as a Service (SaaS) paradigms are pushing the industry towards “built for purpose” strategies that span heterogeneous s</w:t>
      </w:r>
      <w:r w:rsidR="00534CFA">
        <w:t>olutions</w:t>
      </w:r>
      <w:sdt>
        <w:sdtPr>
          <w:id w:val="-2014992576"/>
          <w:citation/>
        </w:sdtPr>
        <w:sdtEndPr/>
        <w:sdtContent>
          <w:r>
            <w:fldChar w:fldCharType="begin"/>
          </w:r>
          <w:r>
            <w:instrText xml:space="preserve"> CITATION Bri18 \l 1033 </w:instrText>
          </w:r>
          <w:r>
            <w:fldChar w:fldCharType="separate"/>
          </w:r>
          <w:r>
            <w:rPr>
              <w:noProof/>
            </w:rPr>
            <w:t xml:space="preserve"> (Brice &amp; Idziorek, 2018)</w:t>
          </w:r>
          <w:r>
            <w:fldChar w:fldCharType="end"/>
          </w:r>
        </w:sdtContent>
      </w:sdt>
      <w:r>
        <w:t>.</w:t>
      </w:r>
      <w:r w:rsidR="0083775A">
        <w:t xml:space="preserve">  This evolutionary step also makes logical sense, as distributed systems rely on different data structures </w:t>
      </w:r>
      <w:r w:rsidR="00534CFA">
        <w:t>to</w:t>
      </w:r>
      <w:r w:rsidR="0083775A">
        <w:t xml:space="preserve"> efficiently perform specific expert scenarios.  Consider the difference between a search and graph store, where one enables </w:t>
      </w:r>
      <w:r w:rsidR="0083775A" w:rsidRPr="00534CFA">
        <w:rPr>
          <w:i/>
        </w:rPr>
        <w:t>term</w:t>
      </w:r>
      <w:r w:rsidR="0083775A">
        <w:t xml:space="preserve"> </w:t>
      </w:r>
      <w:r w:rsidR="00534CFA">
        <w:rPr>
          <w:i/>
        </w:rPr>
        <w:t>indexing</w:t>
      </w:r>
      <w:r w:rsidR="0083775A">
        <w:t xml:space="preserve"> across a collection of documents, and the other explores entity </w:t>
      </w:r>
      <w:r w:rsidR="0083775A" w:rsidRPr="00534CFA">
        <w:rPr>
          <w:i/>
        </w:rPr>
        <w:t>relationships</w:t>
      </w:r>
      <w:r w:rsidR="0083775A">
        <w:t>.</w:t>
      </w:r>
      <w:r w:rsidR="00534CFA">
        <w:t xml:space="preserve">  The data within them might be from the same domain, but their access patterns require different technologies.</w:t>
      </w:r>
    </w:p>
    <w:p w:rsidR="007C050A" w:rsidRDefault="0083775A" w:rsidP="00EC6813">
      <w:pPr>
        <w:ind w:firstLine="720"/>
      </w:pPr>
      <w:r>
        <w:t>To address these replication challenges, researchers have looked towards centralized orchestration services (see Figure 4)</w:t>
      </w:r>
      <w:sdt>
        <w:sdtPr>
          <w:id w:val="1600756486"/>
          <w:citation/>
        </w:sdtPr>
        <w:sdtEndPr/>
        <w:sdtContent>
          <w:r>
            <w:fldChar w:fldCharType="begin"/>
          </w:r>
          <w:r>
            <w:instrText xml:space="preserve">CITATION Lim18 \l 1033 </w:instrText>
          </w:r>
          <w:r>
            <w:fldChar w:fldCharType="separate"/>
          </w:r>
          <w:r>
            <w:rPr>
              <w:noProof/>
            </w:rPr>
            <w:t xml:space="preserve"> (Limon et al., 2018)</w:t>
          </w:r>
          <w:r>
            <w:fldChar w:fldCharType="end"/>
          </w:r>
        </w:sdtContent>
      </w:sdt>
      <w:sdt>
        <w:sdtPr>
          <w:id w:val="-555780701"/>
          <w:citation/>
        </w:sdtPr>
        <w:sdtEndPr/>
        <w:sdtContent>
          <w:r>
            <w:fldChar w:fldCharType="begin"/>
          </w:r>
          <w:r>
            <w:instrText xml:space="preserve"> CITATION Ven15 \l 1033 </w:instrText>
          </w:r>
          <w:r>
            <w:fldChar w:fldCharType="separate"/>
          </w:r>
          <w:r>
            <w:rPr>
              <w:noProof/>
            </w:rPr>
            <w:t xml:space="preserve"> (Venkatesan &amp; Sridhar, 2015)</w:t>
          </w:r>
          <w:r>
            <w:fldChar w:fldCharType="end"/>
          </w:r>
        </w:sdtContent>
      </w:sdt>
      <w:r>
        <w:t xml:space="preserve">.  Limon et al. </w:t>
      </w:r>
      <w:r w:rsidR="00534CFA">
        <w:t xml:space="preserve">propose </w:t>
      </w:r>
      <w:r>
        <w:t xml:space="preserve">a multi-agent </w:t>
      </w:r>
      <w:r w:rsidR="00534CFA">
        <w:t xml:space="preserve">Saga </w:t>
      </w:r>
      <w:r>
        <w:t xml:space="preserve">solution for issuing actions and compensations.  Venkatesan et al. describe a </w:t>
      </w:r>
      <w:r w:rsidR="00534CFA">
        <w:t xml:space="preserve">system </w:t>
      </w:r>
      <w:r>
        <w:t>built on Apache Orchestration Director Engine (ODE) and Business Process Execution Language (BPEL).</w:t>
      </w:r>
      <w:r w:rsidR="00534CFA">
        <w:t xml:space="preserve">  Both systems track progress through a </w:t>
      </w:r>
      <w:proofErr w:type="spellStart"/>
      <w:r w:rsidR="00534CFA">
        <w:t>hierarchial</w:t>
      </w:r>
      <w:proofErr w:type="spellEnd"/>
      <w:r w:rsidR="00534CFA">
        <w:t xml:space="preserve"> in-flight transaction store with each service request starting a new branch.  As the leaf nodes report success or failures, the status propagates to parent branches.  If a branch </w:t>
      </w:r>
      <w:proofErr w:type="gramStart"/>
      <w:r w:rsidR="00534CFA">
        <w:t>enters into</w:t>
      </w:r>
      <w:proofErr w:type="gramEnd"/>
      <w:r w:rsidR="00534CFA">
        <w:t xml:space="preserve"> the failure state and a compensation action exists, it will be involved to retry or rollback the action operation.</w:t>
      </w:r>
    </w:p>
    <w:p w:rsidR="002F4548" w:rsidRDefault="00534CFA" w:rsidP="002F4548">
      <w:pPr>
        <w:jc w:val="center"/>
      </w:pPr>
      <w:r>
        <w:rPr>
          <w:noProof/>
        </w:rPr>
        <w:lastRenderedPageBreak/>
        <w:drawing>
          <wp:inline distT="0" distB="0" distL="0" distR="0" wp14:anchorId="1780329C" wp14:editId="7DF73818">
            <wp:extent cx="1789531" cy="3029559"/>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797553" cy="3043140"/>
                    </a:xfrm>
                    <a:prstGeom prst="rect">
                      <a:avLst/>
                    </a:prstGeom>
                  </pic:spPr>
                </pic:pic>
              </a:graphicData>
            </a:graphic>
          </wp:inline>
        </w:drawing>
      </w:r>
    </w:p>
    <w:p w:rsidR="002F4548" w:rsidRDefault="002F4548" w:rsidP="002F4548">
      <w:pPr>
        <w:pStyle w:val="Caption"/>
        <w:jc w:val="center"/>
        <w:rPr>
          <w:i w:val="0"/>
          <w:color w:val="auto"/>
        </w:rPr>
      </w:pPr>
      <w:r w:rsidRPr="002F4548">
        <w:rPr>
          <w:i w:val="0"/>
          <w:color w:val="auto"/>
        </w:rPr>
        <w:t xml:space="preserve">Figure </w:t>
      </w:r>
      <w:r w:rsidRPr="002F4548">
        <w:rPr>
          <w:i w:val="0"/>
          <w:color w:val="auto"/>
        </w:rPr>
        <w:fldChar w:fldCharType="begin"/>
      </w:r>
      <w:r w:rsidRPr="002F4548">
        <w:rPr>
          <w:i w:val="0"/>
          <w:color w:val="auto"/>
        </w:rPr>
        <w:instrText xml:space="preserve"> SEQ Figure \* ARABIC </w:instrText>
      </w:r>
      <w:r w:rsidRPr="002F4548">
        <w:rPr>
          <w:i w:val="0"/>
          <w:color w:val="auto"/>
        </w:rPr>
        <w:fldChar w:fldCharType="separate"/>
      </w:r>
      <w:r w:rsidR="00AB316B">
        <w:rPr>
          <w:i w:val="0"/>
          <w:noProof/>
          <w:color w:val="auto"/>
        </w:rPr>
        <w:t>4</w:t>
      </w:r>
      <w:r w:rsidRPr="002F4548">
        <w:rPr>
          <w:i w:val="0"/>
          <w:color w:val="auto"/>
        </w:rPr>
        <w:fldChar w:fldCharType="end"/>
      </w:r>
      <w:r w:rsidRPr="002F4548">
        <w:rPr>
          <w:i w:val="0"/>
          <w:color w:val="auto"/>
        </w:rPr>
        <w:t>: Multi-Agent Coordination</w:t>
      </w:r>
    </w:p>
    <w:p w:rsidR="00534CFA" w:rsidRDefault="007E4B36" w:rsidP="00534CFA">
      <w:pPr>
        <w:pStyle w:val="Heading2"/>
      </w:pPr>
      <w:r>
        <w:t xml:space="preserve">Maintaining Consistency across </w:t>
      </w:r>
      <w:r w:rsidR="00534CFA">
        <w:t>Multi-</w:t>
      </w:r>
      <w:r>
        <w:t>Master Replica</w:t>
      </w:r>
      <w:r w:rsidR="00A8228B">
        <w:t>s</w:t>
      </w:r>
    </w:p>
    <w:p w:rsidR="00A8228B" w:rsidRDefault="00534CFA" w:rsidP="00534CFA">
      <w:r>
        <w:tab/>
      </w:r>
      <w:r w:rsidR="00B64468">
        <w:t xml:space="preserve">Contoso </w:t>
      </w:r>
      <w:r w:rsidR="007E4B36">
        <w:t xml:space="preserve">has a business requirement that its third-party product catalog is modifiable and </w:t>
      </w:r>
      <w:proofErr w:type="spellStart"/>
      <w:r w:rsidR="007E4B36">
        <w:t>queriable</w:t>
      </w:r>
      <w:proofErr w:type="spellEnd"/>
      <w:r w:rsidR="007E4B36">
        <w:t xml:space="preserve"> from a geo-aware replica.  This need expands on the multi-agent solution to include </w:t>
      </w:r>
      <w:r w:rsidR="00A8228B">
        <w:t>M</w:t>
      </w:r>
      <w:r w:rsidR="007E4B36">
        <w:t>ulti-</w:t>
      </w:r>
      <w:r w:rsidR="00A8228B">
        <w:t>M</w:t>
      </w:r>
      <w:r w:rsidR="007E4B36">
        <w:t xml:space="preserve">aster </w:t>
      </w:r>
      <w:r w:rsidR="00A8228B">
        <w:t>F</w:t>
      </w:r>
      <w:r w:rsidR="007E4B36">
        <w:t xml:space="preserve">ull </w:t>
      </w:r>
      <w:r w:rsidR="00A8228B">
        <w:t>R</w:t>
      </w:r>
      <w:r w:rsidR="007E4B36">
        <w:t>eplication</w:t>
      </w:r>
      <w:r w:rsidR="00A8228B">
        <w:t xml:space="preserve"> (MMFR)</w:t>
      </w:r>
      <w:r w:rsidR="007E4B36">
        <w:t>(see Figure 5).</w:t>
      </w:r>
      <w:r w:rsidR="00A8228B">
        <w:t xml:space="preserve">  MMFR systems come with a unique set of challenges for maintaining reliability and performance.  For instance, the need for more real-time updates increases the amount of communication and forces an asynchronous model</w:t>
      </w:r>
      <w:r w:rsidR="00A8228B" w:rsidRPr="00A8228B">
        <w:t xml:space="preserve"> </w:t>
      </w:r>
      <w:sdt>
        <w:sdtPr>
          <w:id w:val="-641576107"/>
          <w:citation/>
        </w:sdtPr>
        <w:sdtContent>
          <w:r w:rsidR="00A8228B">
            <w:fldChar w:fldCharType="begin"/>
          </w:r>
          <w:r w:rsidR="00A8228B">
            <w:instrText xml:space="preserve">CITATION Mac08 \l 1033 </w:instrText>
          </w:r>
          <w:r w:rsidR="00A8228B">
            <w:fldChar w:fldCharType="separate"/>
          </w:r>
          <w:r w:rsidR="00A8228B">
            <w:rPr>
              <w:noProof/>
            </w:rPr>
            <w:t>(Macdeo et al., 2008)</w:t>
          </w:r>
          <w:r w:rsidR="00A8228B">
            <w:fldChar w:fldCharType="end"/>
          </w:r>
        </w:sdtContent>
      </w:sdt>
      <w:r w:rsidR="00A8228B">
        <w:t>.  There are also additional complexities for traditional relational stores as each site must maintain enormous changelogs to rollback transactions</w:t>
      </w:r>
      <w:sdt>
        <w:sdtPr>
          <w:id w:val="915130443"/>
          <w:citation/>
        </w:sdtPr>
        <w:sdtContent>
          <w:r w:rsidR="00A8228B">
            <w:fldChar w:fldCharType="begin"/>
          </w:r>
          <w:r w:rsidR="00A8228B">
            <w:instrText xml:space="preserve"> CITATION Fil09 \l 1033 </w:instrText>
          </w:r>
          <w:r w:rsidR="00A8228B">
            <w:fldChar w:fldCharType="separate"/>
          </w:r>
          <w:r w:rsidR="00A8228B">
            <w:rPr>
              <w:noProof/>
            </w:rPr>
            <w:t xml:space="preserve"> (Filip, Vasar, &amp; Robu, 2009)</w:t>
          </w:r>
          <w:r w:rsidR="00A8228B">
            <w:fldChar w:fldCharType="end"/>
          </w:r>
        </w:sdtContent>
      </w:sdt>
      <w:r w:rsidR="00A8228B">
        <w:t>.  Amazon’s Dynamo service removes this constraint by broadcasting per item changes that using an array of vector clocks for versioning</w:t>
      </w:r>
      <w:sdt>
        <w:sdtPr>
          <w:id w:val="920369097"/>
          <w:citation/>
        </w:sdtPr>
        <w:sdtContent>
          <w:r w:rsidR="00A8228B">
            <w:fldChar w:fldCharType="begin"/>
          </w:r>
          <w:r w:rsidR="00A8228B">
            <w:instrText xml:space="preserve"> CITATION Vog07 \l 1033 </w:instrText>
          </w:r>
          <w:r w:rsidR="00A8228B">
            <w:fldChar w:fldCharType="separate"/>
          </w:r>
          <w:r w:rsidR="00A8228B">
            <w:rPr>
              <w:noProof/>
            </w:rPr>
            <w:t xml:space="preserve"> (Vogels, 2007)</w:t>
          </w:r>
          <w:r w:rsidR="00A8228B">
            <w:fldChar w:fldCharType="end"/>
          </w:r>
        </w:sdtContent>
      </w:sdt>
      <w:r w:rsidR="00A8228B">
        <w:t>.  When a vector clock versioned item arrives, the local node attempts to prune competing instances and then allows the application to determine the final merge operation (e.g., last write wins or most recent not null value).</w:t>
      </w:r>
    </w:p>
    <w:p w:rsidR="00B64468" w:rsidRDefault="007E4B36" w:rsidP="00B64468">
      <w:pPr>
        <w:keepNext/>
        <w:jc w:val="center"/>
      </w:pPr>
      <w:r>
        <w:rPr>
          <w:noProof/>
        </w:rPr>
        <w:lastRenderedPageBreak/>
        <w:drawing>
          <wp:inline distT="0" distB="0" distL="0" distR="0" wp14:anchorId="0267D5D0" wp14:editId="32C4688A">
            <wp:extent cx="3236864" cy="1496012"/>
            <wp:effectExtent l="0" t="0" r="190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88003" cy="1519647"/>
                    </a:xfrm>
                    <a:prstGeom prst="rect">
                      <a:avLst/>
                    </a:prstGeom>
                  </pic:spPr>
                </pic:pic>
              </a:graphicData>
            </a:graphic>
          </wp:inline>
        </w:drawing>
      </w:r>
    </w:p>
    <w:p w:rsidR="00AB316B" w:rsidRDefault="00B64468" w:rsidP="00AB316B">
      <w:pPr>
        <w:pStyle w:val="Caption"/>
        <w:jc w:val="center"/>
      </w:pPr>
      <w:r w:rsidRPr="00B64468">
        <w:rPr>
          <w:i w:val="0"/>
          <w:color w:val="auto"/>
        </w:rPr>
        <w:t xml:space="preserve">Figure </w:t>
      </w:r>
      <w:r w:rsidRPr="00B64468">
        <w:rPr>
          <w:i w:val="0"/>
          <w:color w:val="auto"/>
        </w:rPr>
        <w:fldChar w:fldCharType="begin"/>
      </w:r>
      <w:r w:rsidRPr="00B64468">
        <w:rPr>
          <w:i w:val="0"/>
          <w:color w:val="auto"/>
        </w:rPr>
        <w:instrText xml:space="preserve"> SEQ Figure \* ARABIC </w:instrText>
      </w:r>
      <w:r w:rsidRPr="00B64468">
        <w:rPr>
          <w:i w:val="0"/>
          <w:color w:val="auto"/>
        </w:rPr>
        <w:fldChar w:fldCharType="separate"/>
      </w:r>
      <w:r w:rsidR="00AB316B">
        <w:rPr>
          <w:i w:val="0"/>
          <w:noProof/>
          <w:color w:val="auto"/>
        </w:rPr>
        <w:t>5</w:t>
      </w:r>
      <w:r w:rsidRPr="00B64468">
        <w:rPr>
          <w:i w:val="0"/>
          <w:color w:val="auto"/>
        </w:rPr>
        <w:fldChar w:fldCharType="end"/>
      </w:r>
      <w:r w:rsidRPr="00B64468">
        <w:rPr>
          <w:i w:val="0"/>
          <w:color w:val="auto"/>
        </w:rPr>
        <w:t>: Multi-Master Full Replication</w:t>
      </w:r>
      <w:r w:rsidR="00AB316B">
        <w:rPr>
          <w:i w:val="0"/>
          <w:color w:val="auto"/>
        </w:rPr>
        <w:t xml:space="preserve"> Level 1</w:t>
      </w:r>
      <w:r w:rsidR="00AB316B">
        <w:t xml:space="preserve"> </w:t>
      </w:r>
    </w:p>
    <w:p w:rsidR="00AB316B" w:rsidRPr="00AB316B" w:rsidRDefault="00AB316B" w:rsidP="00AB316B">
      <w:pPr>
        <w:rPr>
          <w:i/>
        </w:rPr>
      </w:pPr>
      <w:r>
        <w:tab/>
        <w:t>In Figure 6, the component level design shows the replication subsystem that exists between two geo-replicated environments.</w:t>
      </w:r>
      <w:r>
        <w:t xml:space="preserve">  It relies on fully asynchronous communication by placing tasks inside of queues to signal that additional processing is needed</w:t>
      </w:r>
      <w:sdt>
        <w:sdtPr>
          <w:id w:val="-1400983416"/>
          <w:citation/>
        </w:sdtPr>
        <w:sdtContent>
          <w:r>
            <w:fldChar w:fldCharType="begin"/>
          </w:r>
          <w:r>
            <w:instrText xml:space="preserve"> CITATION Ala181 \l 1033 </w:instrText>
          </w:r>
          <w:r>
            <w:fldChar w:fldCharType="separate"/>
          </w:r>
          <w:r>
            <w:rPr>
              <w:noProof/>
            </w:rPr>
            <w:t xml:space="preserve"> (Alappatt, 2018)</w:t>
          </w:r>
          <w:r>
            <w:fldChar w:fldCharType="end"/>
          </w:r>
        </w:sdtContent>
      </w:sdt>
      <w:r>
        <w:t xml:space="preserve">.  The first sink is the </w:t>
      </w:r>
      <w:r w:rsidRPr="00AB316B">
        <w:t>Pending Requests Queue</w:t>
      </w:r>
      <w:r>
        <w:t xml:space="preserve"> (PRQ), which contains the requestor’s payload, version number, and security context.  The Storage Router Service is a collection of elastic micro-services</w:t>
      </w:r>
      <w:r w:rsidR="00294245">
        <w:t xml:space="preserve"> that scales proportionally to the queue depth</w:t>
      </w:r>
      <w:r w:rsidR="00294245" w:rsidRPr="00294245">
        <w:t xml:space="preserve"> </w:t>
      </w:r>
      <w:sdt>
        <w:sdtPr>
          <w:id w:val="1653330696"/>
          <w:citation/>
        </w:sdtPr>
        <w:sdtContent>
          <w:r w:rsidR="00294245">
            <w:fldChar w:fldCharType="begin"/>
          </w:r>
          <w:r w:rsidR="00294245">
            <w:instrText xml:space="preserve"> CITATION Sac13 \l 1033 </w:instrText>
          </w:r>
          <w:r w:rsidR="00294245">
            <w:fldChar w:fldCharType="separate"/>
          </w:r>
          <w:r w:rsidR="00294245">
            <w:rPr>
              <w:noProof/>
            </w:rPr>
            <w:t xml:space="preserve"> (Sachs, Kounev, &amp; Buchmann, 2013)</w:t>
          </w:r>
          <w:r w:rsidR="00294245">
            <w:fldChar w:fldCharType="end"/>
          </w:r>
        </w:sdtContent>
      </w:sdt>
      <w:r w:rsidR="00294245">
        <w:t>,</w:t>
      </w:r>
      <w:r>
        <w:t xml:space="preserve"> </w:t>
      </w:r>
      <w:r w:rsidR="00294245">
        <w:t>and</w:t>
      </w:r>
      <w:r>
        <w:t xml:space="preserve"> fetch</w:t>
      </w:r>
      <w:r w:rsidR="00294245">
        <w:t xml:space="preserve">es any </w:t>
      </w:r>
      <w:r>
        <w:t xml:space="preserve">pending requests </w:t>
      </w:r>
      <w:r w:rsidR="00294245">
        <w:t xml:space="preserve">that are waiting for </w:t>
      </w:r>
      <w:r>
        <w:t>translat</w:t>
      </w:r>
      <w:r w:rsidR="00294245">
        <w:t>ion</w:t>
      </w:r>
      <w:r>
        <w:t xml:space="preserve"> </w:t>
      </w:r>
      <w:r w:rsidR="00294245">
        <w:t xml:space="preserve">from </w:t>
      </w:r>
      <w:r>
        <w:t xml:space="preserve">the virtual object name into a physical storage node.  The result of the storage operation, such as get data value or update a record, is given to the caller.  When </w:t>
      </w:r>
      <w:r w:rsidR="00294245">
        <w:t>a</w:t>
      </w:r>
      <w:r>
        <w:t xml:space="preserve"> storage </w:t>
      </w:r>
      <w:r w:rsidR="00294245">
        <w:t>node</w:t>
      </w:r>
      <w:r>
        <w:t xml:space="preserve"> has acknowledged a change, it sends a replication request for that item into the Write Buffer Queue (WBQ).  These are multicast to all peers that appear in the Peer Replica List (PRL).</w:t>
      </w:r>
    </w:p>
    <w:p w:rsidR="00AB316B" w:rsidRDefault="00AB316B" w:rsidP="00AB316B">
      <w:pPr>
        <w:keepNext/>
        <w:jc w:val="center"/>
      </w:pPr>
      <w:r>
        <w:rPr>
          <w:noProof/>
        </w:rPr>
        <w:drawing>
          <wp:inline distT="0" distB="0" distL="0" distR="0" wp14:anchorId="24C2CCEF" wp14:editId="25A471B7">
            <wp:extent cx="2480788" cy="209807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72606" cy="2175724"/>
                    </a:xfrm>
                    <a:prstGeom prst="rect">
                      <a:avLst/>
                    </a:prstGeom>
                  </pic:spPr>
                </pic:pic>
              </a:graphicData>
            </a:graphic>
          </wp:inline>
        </w:drawing>
      </w:r>
    </w:p>
    <w:p w:rsidR="00AB316B" w:rsidRDefault="00AB316B" w:rsidP="00AB316B">
      <w:pPr>
        <w:pStyle w:val="Caption"/>
        <w:jc w:val="center"/>
        <w:rPr>
          <w:i w:val="0"/>
          <w:color w:val="auto"/>
        </w:rPr>
      </w:pPr>
      <w:r w:rsidRPr="00AB316B">
        <w:rPr>
          <w:i w:val="0"/>
          <w:color w:val="auto"/>
        </w:rPr>
        <w:t xml:space="preserve">Figure </w:t>
      </w:r>
      <w:r w:rsidRPr="00AB316B">
        <w:rPr>
          <w:i w:val="0"/>
          <w:color w:val="auto"/>
        </w:rPr>
        <w:fldChar w:fldCharType="begin"/>
      </w:r>
      <w:r w:rsidRPr="00AB316B">
        <w:rPr>
          <w:i w:val="0"/>
          <w:color w:val="auto"/>
        </w:rPr>
        <w:instrText xml:space="preserve"> SEQ Figure \* ARABIC </w:instrText>
      </w:r>
      <w:r w:rsidRPr="00AB316B">
        <w:rPr>
          <w:i w:val="0"/>
          <w:color w:val="auto"/>
        </w:rPr>
        <w:fldChar w:fldCharType="separate"/>
      </w:r>
      <w:r w:rsidRPr="00AB316B">
        <w:rPr>
          <w:i w:val="0"/>
          <w:noProof/>
          <w:color w:val="auto"/>
        </w:rPr>
        <w:t>6</w:t>
      </w:r>
      <w:r w:rsidRPr="00AB316B">
        <w:rPr>
          <w:i w:val="0"/>
          <w:color w:val="auto"/>
        </w:rPr>
        <w:fldChar w:fldCharType="end"/>
      </w:r>
      <w:r w:rsidRPr="00AB316B">
        <w:rPr>
          <w:i w:val="0"/>
          <w:color w:val="auto"/>
        </w:rPr>
        <w:t>: Multi-Master Full Replication Level 2</w:t>
      </w:r>
    </w:p>
    <w:p w:rsidR="008F0E60" w:rsidRPr="008F0E60" w:rsidRDefault="008F0E60" w:rsidP="008F0E60">
      <w:bookmarkStart w:id="0" w:name="_GoBack"/>
      <w:bookmarkEnd w:id="0"/>
    </w:p>
    <w:sectPr w:rsidR="008F0E60" w:rsidRPr="008F0E60" w:rsidSect="0082223F">
      <w:headerReference w:type="default" r:id="rId1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F1443" w:rsidRDefault="00BF1443" w:rsidP="0082223F">
      <w:pPr>
        <w:spacing w:line="240" w:lineRule="auto"/>
      </w:pPr>
      <w:r>
        <w:separator/>
      </w:r>
    </w:p>
  </w:endnote>
  <w:endnote w:type="continuationSeparator" w:id="0">
    <w:p w:rsidR="00BF1443" w:rsidRDefault="00BF1443"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20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F1443" w:rsidRDefault="00BF1443" w:rsidP="0082223F">
      <w:pPr>
        <w:spacing w:line="240" w:lineRule="auto"/>
      </w:pPr>
      <w:r>
        <w:separator/>
      </w:r>
    </w:p>
  </w:footnote>
  <w:footnote w:type="continuationSeparator" w:id="0">
    <w:p w:rsidR="00BF1443" w:rsidRDefault="00BF1443"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93BB7">
          <w:rPr>
            <w:color w:val="7F7F7F" w:themeColor="background1" w:themeShade="7F"/>
            <w:spacing w:val="60"/>
          </w:rPr>
          <w:t>8</w:t>
        </w:r>
        <w:r w:rsidR="004A784B">
          <w:rPr>
            <w:color w:val="7F7F7F" w:themeColor="background1" w:themeShade="7F"/>
            <w:spacing w:val="60"/>
          </w:rPr>
          <w:t>1</w:t>
        </w:r>
        <w:r w:rsidR="00C93BB7">
          <w:rPr>
            <w:color w:val="7F7F7F" w:themeColor="background1" w:themeShade="7F"/>
            <w:spacing w:val="60"/>
          </w:rPr>
          <w:t>2</w:t>
        </w:r>
        <w:r w:rsidR="004A784B">
          <w:rPr>
            <w:color w:val="7F7F7F" w:themeColor="background1" w:themeShade="7F"/>
            <w:spacing w:val="60"/>
          </w:rPr>
          <w:t>0</w:t>
        </w:r>
        <w:r>
          <w:rPr>
            <w:color w:val="7F7F7F" w:themeColor="background1" w:themeShade="7F"/>
            <w:spacing w:val="60"/>
          </w:rPr>
          <w:t xml:space="preserve">: </w:t>
        </w:r>
        <w:r w:rsidR="00C93BB7">
          <w:rPr>
            <w:color w:val="7F7F7F" w:themeColor="background1" w:themeShade="7F"/>
            <w:spacing w:val="60"/>
          </w:rPr>
          <w:t>DISTRIBUTED SYSTEMS</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QUAXUt/JiwAAAA="/>
  </w:docVars>
  <w:rsids>
    <w:rsidRoot w:val="0082223F"/>
    <w:rsid w:val="00036708"/>
    <w:rsid w:val="00036F58"/>
    <w:rsid w:val="00053A49"/>
    <w:rsid w:val="00082133"/>
    <w:rsid w:val="00095B17"/>
    <w:rsid w:val="00147BCF"/>
    <w:rsid w:val="00183597"/>
    <w:rsid w:val="001C3E71"/>
    <w:rsid w:val="001E4828"/>
    <w:rsid w:val="00241FB8"/>
    <w:rsid w:val="002806B7"/>
    <w:rsid w:val="00294245"/>
    <w:rsid w:val="002E5B3F"/>
    <w:rsid w:val="002F4548"/>
    <w:rsid w:val="00401D65"/>
    <w:rsid w:val="004223E8"/>
    <w:rsid w:val="004A784B"/>
    <w:rsid w:val="00534CFA"/>
    <w:rsid w:val="006556CB"/>
    <w:rsid w:val="0075295F"/>
    <w:rsid w:val="007C050A"/>
    <w:rsid w:val="007E4B36"/>
    <w:rsid w:val="0082223F"/>
    <w:rsid w:val="0083775A"/>
    <w:rsid w:val="008455C1"/>
    <w:rsid w:val="00871A12"/>
    <w:rsid w:val="008B5129"/>
    <w:rsid w:val="008F0E60"/>
    <w:rsid w:val="008F59F8"/>
    <w:rsid w:val="009E4669"/>
    <w:rsid w:val="00A8228B"/>
    <w:rsid w:val="00AB316B"/>
    <w:rsid w:val="00AC03DC"/>
    <w:rsid w:val="00B27C35"/>
    <w:rsid w:val="00B64468"/>
    <w:rsid w:val="00B900BF"/>
    <w:rsid w:val="00BD28C3"/>
    <w:rsid w:val="00BF1443"/>
    <w:rsid w:val="00C72E44"/>
    <w:rsid w:val="00C73692"/>
    <w:rsid w:val="00C93BB7"/>
    <w:rsid w:val="00DE2224"/>
    <w:rsid w:val="00E66561"/>
    <w:rsid w:val="00EC1FE6"/>
    <w:rsid w:val="00EC6813"/>
    <w:rsid w:val="00F736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9F3FD7"/>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BalloonText">
    <w:name w:val="Balloon Text"/>
    <w:basedOn w:val="Normal"/>
    <w:link w:val="BalloonTextChar"/>
    <w:uiPriority w:val="99"/>
    <w:semiHidden/>
    <w:unhideWhenUsed/>
    <w:rsid w:val="002E5B3F"/>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5B3F"/>
    <w:rPr>
      <w:rFonts w:ascii="Segoe UI" w:hAnsi="Segoe UI" w:cs="Segoe UI"/>
      <w:sz w:val="18"/>
      <w:szCs w:val="18"/>
    </w:rPr>
  </w:style>
  <w:style w:type="paragraph" w:styleId="Caption">
    <w:name w:val="caption"/>
    <w:basedOn w:val="Normal"/>
    <w:next w:val="Normal"/>
    <w:uiPriority w:val="35"/>
    <w:unhideWhenUsed/>
    <w:qFormat/>
    <w:rsid w:val="002E5B3F"/>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927109">
      <w:bodyDiv w:val="1"/>
      <w:marLeft w:val="0"/>
      <w:marRight w:val="0"/>
      <w:marTop w:val="0"/>
      <w:marBottom w:val="0"/>
      <w:divBdr>
        <w:top w:val="none" w:sz="0" w:space="0" w:color="auto"/>
        <w:left w:val="none" w:sz="0" w:space="0" w:color="auto"/>
        <w:bottom w:val="none" w:sz="0" w:space="0" w:color="auto"/>
        <w:right w:val="none" w:sz="0" w:space="0" w:color="auto"/>
      </w:divBdr>
    </w:div>
    <w:div w:id="80681899">
      <w:bodyDiv w:val="1"/>
      <w:marLeft w:val="0"/>
      <w:marRight w:val="0"/>
      <w:marTop w:val="0"/>
      <w:marBottom w:val="0"/>
      <w:divBdr>
        <w:top w:val="none" w:sz="0" w:space="0" w:color="auto"/>
        <w:left w:val="none" w:sz="0" w:space="0" w:color="auto"/>
        <w:bottom w:val="none" w:sz="0" w:space="0" w:color="auto"/>
        <w:right w:val="none" w:sz="0" w:space="0" w:color="auto"/>
      </w:divBdr>
    </w:div>
    <w:div w:id="179123035">
      <w:bodyDiv w:val="1"/>
      <w:marLeft w:val="0"/>
      <w:marRight w:val="0"/>
      <w:marTop w:val="0"/>
      <w:marBottom w:val="0"/>
      <w:divBdr>
        <w:top w:val="none" w:sz="0" w:space="0" w:color="auto"/>
        <w:left w:val="none" w:sz="0" w:space="0" w:color="auto"/>
        <w:bottom w:val="none" w:sz="0" w:space="0" w:color="auto"/>
        <w:right w:val="none" w:sz="0" w:space="0" w:color="auto"/>
      </w:divBdr>
    </w:div>
    <w:div w:id="287051528">
      <w:bodyDiv w:val="1"/>
      <w:marLeft w:val="0"/>
      <w:marRight w:val="0"/>
      <w:marTop w:val="0"/>
      <w:marBottom w:val="0"/>
      <w:divBdr>
        <w:top w:val="none" w:sz="0" w:space="0" w:color="auto"/>
        <w:left w:val="none" w:sz="0" w:space="0" w:color="auto"/>
        <w:bottom w:val="none" w:sz="0" w:space="0" w:color="auto"/>
        <w:right w:val="none" w:sz="0" w:space="0" w:color="auto"/>
      </w:divBdr>
    </w:div>
    <w:div w:id="427654301">
      <w:bodyDiv w:val="1"/>
      <w:marLeft w:val="0"/>
      <w:marRight w:val="0"/>
      <w:marTop w:val="0"/>
      <w:marBottom w:val="0"/>
      <w:divBdr>
        <w:top w:val="none" w:sz="0" w:space="0" w:color="auto"/>
        <w:left w:val="none" w:sz="0" w:space="0" w:color="auto"/>
        <w:bottom w:val="none" w:sz="0" w:space="0" w:color="auto"/>
        <w:right w:val="none" w:sz="0" w:space="0" w:color="auto"/>
      </w:divBdr>
    </w:div>
    <w:div w:id="475797805">
      <w:bodyDiv w:val="1"/>
      <w:marLeft w:val="0"/>
      <w:marRight w:val="0"/>
      <w:marTop w:val="0"/>
      <w:marBottom w:val="0"/>
      <w:divBdr>
        <w:top w:val="none" w:sz="0" w:space="0" w:color="auto"/>
        <w:left w:val="none" w:sz="0" w:space="0" w:color="auto"/>
        <w:bottom w:val="none" w:sz="0" w:space="0" w:color="auto"/>
        <w:right w:val="none" w:sz="0" w:space="0" w:color="auto"/>
      </w:divBdr>
    </w:div>
    <w:div w:id="493565757">
      <w:bodyDiv w:val="1"/>
      <w:marLeft w:val="0"/>
      <w:marRight w:val="0"/>
      <w:marTop w:val="0"/>
      <w:marBottom w:val="0"/>
      <w:divBdr>
        <w:top w:val="none" w:sz="0" w:space="0" w:color="auto"/>
        <w:left w:val="none" w:sz="0" w:space="0" w:color="auto"/>
        <w:bottom w:val="none" w:sz="0" w:space="0" w:color="auto"/>
        <w:right w:val="none" w:sz="0" w:space="0" w:color="auto"/>
      </w:divBdr>
    </w:div>
    <w:div w:id="498038459">
      <w:bodyDiv w:val="1"/>
      <w:marLeft w:val="0"/>
      <w:marRight w:val="0"/>
      <w:marTop w:val="0"/>
      <w:marBottom w:val="0"/>
      <w:divBdr>
        <w:top w:val="none" w:sz="0" w:space="0" w:color="auto"/>
        <w:left w:val="none" w:sz="0" w:space="0" w:color="auto"/>
        <w:bottom w:val="none" w:sz="0" w:space="0" w:color="auto"/>
        <w:right w:val="none" w:sz="0" w:space="0" w:color="auto"/>
      </w:divBdr>
    </w:div>
    <w:div w:id="632715793">
      <w:bodyDiv w:val="1"/>
      <w:marLeft w:val="0"/>
      <w:marRight w:val="0"/>
      <w:marTop w:val="0"/>
      <w:marBottom w:val="0"/>
      <w:divBdr>
        <w:top w:val="none" w:sz="0" w:space="0" w:color="auto"/>
        <w:left w:val="none" w:sz="0" w:space="0" w:color="auto"/>
        <w:bottom w:val="none" w:sz="0" w:space="0" w:color="auto"/>
        <w:right w:val="none" w:sz="0" w:space="0" w:color="auto"/>
      </w:divBdr>
    </w:div>
    <w:div w:id="828208283">
      <w:bodyDiv w:val="1"/>
      <w:marLeft w:val="0"/>
      <w:marRight w:val="0"/>
      <w:marTop w:val="0"/>
      <w:marBottom w:val="0"/>
      <w:divBdr>
        <w:top w:val="none" w:sz="0" w:space="0" w:color="auto"/>
        <w:left w:val="none" w:sz="0" w:space="0" w:color="auto"/>
        <w:bottom w:val="none" w:sz="0" w:space="0" w:color="auto"/>
        <w:right w:val="none" w:sz="0" w:space="0" w:color="auto"/>
      </w:divBdr>
    </w:div>
    <w:div w:id="900946604">
      <w:bodyDiv w:val="1"/>
      <w:marLeft w:val="0"/>
      <w:marRight w:val="0"/>
      <w:marTop w:val="0"/>
      <w:marBottom w:val="0"/>
      <w:divBdr>
        <w:top w:val="none" w:sz="0" w:space="0" w:color="auto"/>
        <w:left w:val="none" w:sz="0" w:space="0" w:color="auto"/>
        <w:bottom w:val="none" w:sz="0" w:space="0" w:color="auto"/>
        <w:right w:val="none" w:sz="0" w:space="0" w:color="auto"/>
      </w:divBdr>
    </w:div>
    <w:div w:id="1033580399">
      <w:bodyDiv w:val="1"/>
      <w:marLeft w:val="0"/>
      <w:marRight w:val="0"/>
      <w:marTop w:val="0"/>
      <w:marBottom w:val="0"/>
      <w:divBdr>
        <w:top w:val="none" w:sz="0" w:space="0" w:color="auto"/>
        <w:left w:val="none" w:sz="0" w:space="0" w:color="auto"/>
        <w:bottom w:val="none" w:sz="0" w:space="0" w:color="auto"/>
        <w:right w:val="none" w:sz="0" w:space="0" w:color="auto"/>
      </w:divBdr>
    </w:div>
    <w:div w:id="1047873007">
      <w:bodyDiv w:val="1"/>
      <w:marLeft w:val="0"/>
      <w:marRight w:val="0"/>
      <w:marTop w:val="0"/>
      <w:marBottom w:val="0"/>
      <w:divBdr>
        <w:top w:val="none" w:sz="0" w:space="0" w:color="auto"/>
        <w:left w:val="none" w:sz="0" w:space="0" w:color="auto"/>
        <w:bottom w:val="none" w:sz="0" w:space="0" w:color="auto"/>
        <w:right w:val="none" w:sz="0" w:space="0" w:color="auto"/>
      </w:divBdr>
    </w:div>
    <w:div w:id="1060447158">
      <w:bodyDiv w:val="1"/>
      <w:marLeft w:val="0"/>
      <w:marRight w:val="0"/>
      <w:marTop w:val="0"/>
      <w:marBottom w:val="0"/>
      <w:divBdr>
        <w:top w:val="none" w:sz="0" w:space="0" w:color="auto"/>
        <w:left w:val="none" w:sz="0" w:space="0" w:color="auto"/>
        <w:bottom w:val="none" w:sz="0" w:space="0" w:color="auto"/>
        <w:right w:val="none" w:sz="0" w:space="0" w:color="auto"/>
      </w:divBdr>
    </w:div>
    <w:div w:id="1131939606">
      <w:bodyDiv w:val="1"/>
      <w:marLeft w:val="0"/>
      <w:marRight w:val="0"/>
      <w:marTop w:val="0"/>
      <w:marBottom w:val="0"/>
      <w:divBdr>
        <w:top w:val="none" w:sz="0" w:space="0" w:color="auto"/>
        <w:left w:val="none" w:sz="0" w:space="0" w:color="auto"/>
        <w:bottom w:val="none" w:sz="0" w:space="0" w:color="auto"/>
        <w:right w:val="none" w:sz="0" w:space="0" w:color="auto"/>
      </w:divBdr>
    </w:div>
    <w:div w:id="1186016898">
      <w:bodyDiv w:val="1"/>
      <w:marLeft w:val="0"/>
      <w:marRight w:val="0"/>
      <w:marTop w:val="0"/>
      <w:marBottom w:val="0"/>
      <w:divBdr>
        <w:top w:val="none" w:sz="0" w:space="0" w:color="auto"/>
        <w:left w:val="none" w:sz="0" w:space="0" w:color="auto"/>
        <w:bottom w:val="none" w:sz="0" w:space="0" w:color="auto"/>
        <w:right w:val="none" w:sz="0" w:space="0" w:color="auto"/>
      </w:divBdr>
    </w:div>
    <w:div w:id="1189179943">
      <w:bodyDiv w:val="1"/>
      <w:marLeft w:val="0"/>
      <w:marRight w:val="0"/>
      <w:marTop w:val="0"/>
      <w:marBottom w:val="0"/>
      <w:divBdr>
        <w:top w:val="none" w:sz="0" w:space="0" w:color="auto"/>
        <w:left w:val="none" w:sz="0" w:space="0" w:color="auto"/>
        <w:bottom w:val="none" w:sz="0" w:space="0" w:color="auto"/>
        <w:right w:val="none" w:sz="0" w:space="0" w:color="auto"/>
      </w:divBdr>
    </w:div>
    <w:div w:id="1189248536">
      <w:bodyDiv w:val="1"/>
      <w:marLeft w:val="0"/>
      <w:marRight w:val="0"/>
      <w:marTop w:val="0"/>
      <w:marBottom w:val="0"/>
      <w:divBdr>
        <w:top w:val="none" w:sz="0" w:space="0" w:color="auto"/>
        <w:left w:val="none" w:sz="0" w:space="0" w:color="auto"/>
        <w:bottom w:val="none" w:sz="0" w:space="0" w:color="auto"/>
        <w:right w:val="none" w:sz="0" w:space="0" w:color="auto"/>
      </w:divBdr>
    </w:div>
    <w:div w:id="1254823860">
      <w:bodyDiv w:val="1"/>
      <w:marLeft w:val="0"/>
      <w:marRight w:val="0"/>
      <w:marTop w:val="0"/>
      <w:marBottom w:val="0"/>
      <w:divBdr>
        <w:top w:val="none" w:sz="0" w:space="0" w:color="auto"/>
        <w:left w:val="none" w:sz="0" w:space="0" w:color="auto"/>
        <w:bottom w:val="none" w:sz="0" w:space="0" w:color="auto"/>
        <w:right w:val="none" w:sz="0" w:space="0" w:color="auto"/>
      </w:divBdr>
    </w:div>
    <w:div w:id="1292591352">
      <w:bodyDiv w:val="1"/>
      <w:marLeft w:val="0"/>
      <w:marRight w:val="0"/>
      <w:marTop w:val="0"/>
      <w:marBottom w:val="0"/>
      <w:divBdr>
        <w:top w:val="none" w:sz="0" w:space="0" w:color="auto"/>
        <w:left w:val="none" w:sz="0" w:space="0" w:color="auto"/>
        <w:bottom w:val="none" w:sz="0" w:space="0" w:color="auto"/>
        <w:right w:val="none" w:sz="0" w:space="0" w:color="auto"/>
      </w:divBdr>
    </w:div>
    <w:div w:id="1326937656">
      <w:bodyDiv w:val="1"/>
      <w:marLeft w:val="0"/>
      <w:marRight w:val="0"/>
      <w:marTop w:val="0"/>
      <w:marBottom w:val="0"/>
      <w:divBdr>
        <w:top w:val="none" w:sz="0" w:space="0" w:color="auto"/>
        <w:left w:val="none" w:sz="0" w:space="0" w:color="auto"/>
        <w:bottom w:val="none" w:sz="0" w:space="0" w:color="auto"/>
        <w:right w:val="none" w:sz="0" w:space="0" w:color="auto"/>
      </w:divBdr>
    </w:div>
    <w:div w:id="1368290195">
      <w:bodyDiv w:val="1"/>
      <w:marLeft w:val="0"/>
      <w:marRight w:val="0"/>
      <w:marTop w:val="0"/>
      <w:marBottom w:val="0"/>
      <w:divBdr>
        <w:top w:val="none" w:sz="0" w:space="0" w:color="auto"/>
        <w:left w:val="none" w:sz="0" w:space="0" w:color="auto"/>
        <w:bottom w:val="none" w:sz="0" w:space="0" w:color="auto"/>
        <w:right w:val="none" w:sz="0" w:space="0" w:color="auto"/>
      </w:divBdr>
    </w:div>
    <w:div w:id="1370841579">
      <w:bodyDiv w:val="1"/>
      <w:marLeft w:val="0"/>
      <w:marRight w:val="0"/>
      <w:marTop w:val="0"/>
      <w:marBottom w:val="0"/>
      <w:divBdr>
        <w:top w:val="none" w:sz="0" w:space="0" w:color="auto"/>
        <w:left w:val="none" w:sz="0" w:space="0" w:color="auto"/>
        <w:bottom w:val="none" w:sz="0" w:space="0" w:color="auto"/>
        <w:right w:val="none" w:sz="0" w:space="0" w:color="auto"/>
      </w:divBdr>
    </w:div>
    <w:div w:id="1374767657">
      <w:bodyDiv w:val="1"/>
      <w:marLeft w:val="0"/>
      <w:marRight w:val="0"/>
      <w:marTop w:val="0"/>
      <w:marBottom w:val="0"/>
      <w:divBdr>
        <w:top w:val="none" w:sz="0" w:space="0" w:color="auto"/>
        <w:left w:val="none" w:sz="0" w:space="0" w:color="auto"/>
        <w:bottom w:val="none" w:sz="0" w:space="0" w:color="auto"/>
        <w:right w:val="none" w:sz="0" w:space="0" w:color="auto"/>
      </w:divBdr>
    </w:div>
    <w:div w:id="1660621015">
      <w:bodyDiv w:val="1"/>
      <w:marLeft w:val="0"/>
      <w:marRight w:val="0"/>
      <w:marTop w:val="0"/>
      <w:marBottom w:val="0"/>
      <w:divBdr>
        <w:top w:val="none" w:sz="0" w:space="0" w:color="auto"/>
        <w:left w:val="none" w:sz="0" w:space="0" w:color="auto"/>
        <w:bottom w:val="none" w:sz="0" w:space="0" w:color="auto"/>
        <w:right w:val="none" w:sz="0" w:space="0" w:color="auto"/>
      </w:divBdr>
    </w:div>
    <w:div w:id="1692342282">
      <w:bodyDiv w:val="1"/>
      <w:marLeft w:val="0"/>
      <w:marRight w:val="0"/>
      <w:marTop w:val="0"/>
      <w:marBottom w:val="0"/>
      <w:divBdr>
        <w:top w:val="none" w:sz="0" w:space="0" w:color="auto"/>
        <w:left w:val="none" w:sz="0" w:space="0" w:color="auto"/>
        <w:bottom w:val="none" w:sz="0" w:space="0" w:color="auto"/>
        <w:right w:val="none" w:sz="0" w:space="0" w:color="auto"/>
      </w:divBdr>
    </w:div>
    <w:div w:id="1984265416">
      <w:bodyDiv w:val="1"/>
      <w:marLeft w:val="0"/>
      <w:marRight w:val="0"/>
      <w:marTop w:val="0"/>
      <w:marBottom w:val="0"/>
      <w:divBdr>
        <w:top w:val="none" w:sz="0" w:space="0" w:color="auto"/>
        <w:left w:val="none" w:sz="0" w:space="0" w:color="auto"/>
        <w:bottom w:val="none" w:sz="0" w:space="0" w:color="auto"/>
        <w:right w:val="none" w:sz="0" w:space="0" w:color="auto"/>
      </w:divBdr>
    </w:div>
    <w:div w:id="2022196366">
      <w:bodyDiv w:val="1"/>
      <w:marLeft w:val="0"/>
      <w:marRight w:val="0"/>
      <w:marTop w:val="0"/>
      <w:marBottom w:val="0"/>
      <w:divBdr>
        <w:top w:val="none" w:sz="0" w:space="0" w:color="auto"/>
        <w:left w:val="none" w:sz="0" w:space="0" w:color="auto"/>
        <w:bottom w:val="none" w:sz="0" w:space="0" w:color="auto"/>
        <w:right w:val="none" w:sz="0" w:space="0" w:color="auto"/>
      </w:divBdr>
    </w:div>
    <w:div w:id="2043744719">
      <w:bodyDiv w:val="1"/>
      <w:marLeft w:val="0"/>
      <w:marRight w:val="0"/>
      <w:marTop w:val="0"/>
      <w:marBottom w:val="0"/>
      <w:divBdr>
        <w:top w:val="none" w:sz="0" w:space="0" w:color="auto"/>
        <w:left w:val="none" w:sz="0" w:space="0" w:color="auto"/>
        <w:bottom w:val="none" w:sz="0" w:space="0" w:color="auto"/>
        <w:right w:val="none" w:sz="0" w:space="0" w:color="auto"/>
      </w:divBdr>
    </w:div>
    <w:div w:id="2102291832">
      <w:bodyDiv w:val="1"/>
      <w:marLeft w:val="0"/>
      <w:marRight w:val="0"/>
      <w:marTop w:val="0"/>
      <w:marBottom w:val="0"/>
      <w:divBdr>
        <w:top w:val="none" w:sz="0" w:space="0" w:color="auto"/>
        <w:left w:val="none" w:sz="0" w:space="0" w:color="auto"/>
        <w:bottom w:val="none" w:sz="0" w:space="0" w:color="auto"/>
        <w:right w:val="none" w:sz="0" w:space="0" w:color="auto"/>
      </w:divBdr>
    </w:div>
    <w:div w:id="2129663485">
      <w:bodyDiv w:val="1"/>
      <w:marLeft w:val="0"/>
      <w:marRight w:val="0"/>
      <w:marTop w:val="0"/>
      <w:marBottom w:val="0"/>
      <w:divBdr>
        <w:top w:val="none" w:sz="0" w:space="0" w:color="auto"/>
        <w:left w:val="none" w:sz="0" w:space="0" w:color="auto"/>
        <w:bottom w:val="none" w:sz="0" w:space="0" w:color="auto"/>
        <w:right w:val="none" w:sz="0" w:space="0" w:color="auto"/>
      </w:divBdr>
    </w:div>
    <w:div w:id="2137404342">
      <w:bodyDiv w:val="1"/>
      <w:marLeft w:val="0"/>
      <w:marRight w:val="0"/>
      <w:marTop w:val="0"/>
      <w:marBottom w:val="0"/>
      <w:divBdr>
        <w:top w:val="none" w:sz="0" w:space="0" w:color="auto"/>
        <w:left w:val="none" w:sz="0" w:space="0" w:color="auto"/>
        <w:bottom w:val="none" w:sz="0" w:space="0" w:color="auto"/>
        <w:right w:val="none" w:sz="0" w:space="0" w:color="auto"/>
      </w:divBdr>
    </w:div>
    <w:div w:id="2144813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an17</b:Tag>
    <b:SourceType>JournalArticle</b:SourceType>
    <b:Guid>{FEA7AE65-A5E3-4706-8877-6CFEBBD0647A}</b:Guid>
    <b:Author>
      <b:Author>
        <b:NameList>
          <b:Person>
            <b:Last>Mann</b:Last>
            <b:First>Z</b:First>
          </b:Person>
        </b:NameList>
      </b:Author>
    </b:Author>
    <b:Title>The Top Eight Misconceptions about NP-Hardness</b:Title>
    <b:JournalName>Computer May</b:JournalName>
    <b:Year>2017</b:Year>
    <b:Pages>72-79</b:Pages>
    <b:RefOrder>1</b:RefOrder>
  </b:Source>
  <b:Source>
    <b:Tag>Alo12</b:Tag>
    <b:SourceType>JournalArticle</b:SourceType>
    <b:Guid>{1337DC5A-F730-4987-A5A5-C31C3464A6AA}</b:Guid>
    <b:Author>
      <b:Author>
        <b:NameList>
          <b:Person>
            <b:Last>Aloupis</b:Last>
            <b:First>G</b:First>
          </b:Person>
          <b:Person>
            <b:Last>Demaine</b:Last>
            <b:First>E</b:First>
          </b:Person>
          <b:Person>
            <b:Last>Guo</b:Last>
            <b:First>A</b:First>
          </b:Person>
        </b:NameList>
      </b:Author>
    </b:Author>
    <b:Title>Classic Nintendo Games are (NP-)Hard</b:Title>
    <b:Year>2012</b:Year>
    <b:RefOrder>2</b:RefOrder>
  </b:Source>
  <b:Source>
    <b:Tag>Und19</b:Tag>
    <b:SourceType>InternetSite</b:SourceType>
    <b:Guid>{9B1200B9-3E52-4566-B221-B6182CEAD3D0}</b:Guid>
    <b:Title>What Makes Mario NP-Hard?</b:Title>
    <b:Year>2019</b:Year>
    <b:InternetSiteTitle>YouTube</b:InternetSiteTitle>
    <b:Month>January</b:Month>
    <b:Day>28</b:Day>
    <b:URL>https://www.youtube.com/watch?v=oS8m9fSk-Wk</b:URL>
    <b:Author>
      <b:Author>
        <b:Corporate>Undefined Behavior</b:Corporate>
      </b:Author>
    </b:Author>
    <b:RefOrder>3</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4</b:RefOrder>
  </b:Source>
  <b:Source>
    <b:Tag>QuP18</b:Tag>
    <b:SourceType>JournalArticle</b:SourceType>
    <b:Guid>{B25E4AC7-AFED-4CAC-ABA7-8D6E962F1764}</b:Guid>
    <b:Author>
      <b:Author>
        <b:NameList>
          <b:Person>
            <b:Last>Qu</b:Last>
            <b:First>P</b:First>
          </b:Person>
        </b:NameList>
      </b:Author>
    </b:Author>
    <b:Title>Multimedia Teaching Platform Construction for Fashion Design Based on Simulation and Synchronous Teaching System</b:Title>
    <b:JournalName>iJET ‒ Volume 13, Number 05</b:JournalName>
    <b:Year>2018</b:Year>
    <b:Pages>212-225</b:Pages>
    <b:RefOrder>5</b:RefOrder>
  </b:Source>
  <b:Source>
    <b:Tag>Ahm18</b:Tag>
    <b:SourceType>JournalArticle</b:SourceType>
    <b:Guid>{AF362427-574E-4016-AD26-DF291E3F2D07}</b:Guid>
    <b:Author>
      <b:Author>
        <b:NameList>
          <b:Person>
            <b:Last>Ahmad</b:Last>
            <b:First>N</b:First>
          </b:Person>
          <b:Person>
            <b:Last>Naveed</b:Last>
            <b:First>Q</b:First>
          </b:Person>
          <b:Person>
            <b:Last>Noda</b:Last>
            <b:First>N</b:First>
          </b:Person>
        </b:NameList>
      </b:Author>
    </b:Author>
    <b:Title>Strategy and procedures for Migration to the Cloud Computing</b:Title>
    <b:JournalName>2018 IEEE 5th International Conference on Engineering Technologies &amp; Applied Sciences, 22- 23 Nov 2018, Bangkok Thailand</b:JournalName>
    <b:Year>2018</b:Year>
    <b:RefOrder>6</b:RefOrder>
  </b:Source>
  <b:Source>
    <b:Tag>Yan13</b:Tag>
    <b:SourceType>JournalArticle</b:SourceType>
    <b:Guid>{5804D755-CD65-44D6-BDAD-5E21530269AB}</b:Guid>
    <b:Author>
      <b:Author>
        <b:NameList>
          <b:Person>
            <b:Last>Yang</b:Last>
          </b:Person>
          <b:Person>
            <b:Last>Min</b:Last>
          </b:Person>
          <b:Person>
            <b:Last>Yang</b:Last>
          </b:Person>
          <b:Person>
            <b:Last>Li</b:Last>
          </b:Person>
        </b:NameList>
      </b:Author>
    </b:Author>
    <b:Title>Software rejuvenation in cluster computing systems with dependency between nodes</b:Title>
    <b:Year>2013</b:Year>
    <b:RefOrder>7</b:RefOrder>
  </b:Source>
  <b:Source>
    <b:Tag>McG18</b:Tag>
    <b:SourceType>InternetSite</b:SourceType>
    <b:Guid>{2E139271-7893-477D-80CB-D272C6A71DDD}</b:Guid>
    <b:Title>Microsoft Identifies Root Cause of Yesterday's Azure and Office 365 Outage</b:Title>
    <b:Year>2018</b:Year>
    <b:Author>
      <b:Author>
        <b:NameList>
          <b:Person>
            <b:Last>McGlaun</b:Last>
            <b:First>S</b:First>
          </b:Person>
        </b:NameList>
      </b:Author>
    </b:Author>
    <b:InternetSiteTitle>Hot Hardware</b:InternetSiteTitle>
    <b:Month>September</b:Month>
    <b:Day>5</b:Day>
    <b:URL>https://hothardware.com/news/microsoft-datacenter-outage</b:URL>
    <b:RefOrder>8</b:RefOrder>
  </b:Source>
  <b:Source>
    <b:Tag>Tar19</b:Tag>
    <b:SourceType>InternetSite</b:SourceType>
    <b:Guid>{5F362299-42D0-472D-9BB1-ED8125C6A220}</b:Guid>
    <b:Author>
      <b:Author>
        <b:NameList>
          <b:Person>
            <b:Last>Targett</b:Last>
            <b:First>E</b:First>
          </b:Person>
        </b:NameList>
      </b:Author>
    </b:Author>
    <b:Title>When Things go Awry in the Cloud: A Closer Look at a Recent AWS Outage</b:Title>
    <b:InternetSiteTitle>Computer Business Review</b:InternetSiteTitle>
    <b:Year>2019</b:Year>
    <b:Month>October</b:Month>
    <b:Day>29</b:Day>
    <b:URL>https://www.cbronline.com/analysis/aws-outage-overheating</b:URL>
    <b:RefOrder>9</b:RefOrder>
  </b:Source>
  <b:Source>
    <b:Tag>RIQ16</b:Tag>
    <b:SourceType>InternetSite</b:SourceType>
    <b:Guid>{BFE526A4-847E-4231-B642-FA63B193AB46}</b:Guid>
    <b:Author>
      <b:Author>
        <b:Corporate>RIQ News Desk</b:Corporate>
      </b:Author>
    </b:Author>
    <b:Title>Top 7 AWS Outages That Wrecked Havoc</b:Title>
    <b:InternetSiteTitle>Read IT Quik</b:InternetSiteTitle>
    <b:Year>2016</b:Year>
    <b:URL>https://www.readitquik.com/articles/cloud-3/top-7-aws-outages-that-wreaked-havoc/</b:URL>
    <b:RefOrder>10</b:RefOrder>
  </b:Source>
  <b:Source>
    <b:Tag>Bha18</b:Tag>
    <b:SourceType>JournalArticle</b:SourceType>
    <b:Guid>{0C5A1407-3040-4C1F-BC47-CFDA4D508D4D}</b:Guid>
    <b:Author>
      <b:Author>
        <b:NameList>
          <b:Person>
            <b:Last>Bharati</b:Last>
            <b:First>R</b:First>
          </b:Person>
          <b:Person>
            <b:Last>Attar</b:Last>
            <b:First>V</b:First>
          </b:Person>
        </b:NameList>
      </b:Author>
    </b:Author>
    <b:Title>A Comprehensive Survey on Distributed Transactions based Data Partitioning</b:Title>
    <b:JournalName>2018 Fourth International Conference on Computing Communication Control and Automation (ICCUBEA)</b:JournalName>
    <b:Year>2018</b:Year>
    <b:RefOrder>12</b:RefOrder>
  </b:Source>
  <b:Source>
    <b:Tag>Liu17</b:Tag>
    <b:SourceType>JournalArticle</b:SourceType>
    <b:Guid>{6F1B360A-6155-43AC-AA4F-FE205B2ABC7B}</b:Guid>
    <b:Title>Fabric: Building open distributed systems securely by construction</b:Title>
    <b:Year>2017</b:Year>
    <b:Author>
      <b:Author>
        <b:NameList>
          <b:Person>
            <b:Last>Liu</b:Last>
            <b:First>J</b:First>
          </b:Person>
          <b:Person>
            <b:Last>Arden</b:Last>
            <b:First>O</b:First>
          </b:Person>
          <b:Person>
            <b:Last>George</b:Last>
            <b:First>M</b:First>
          </b:Person>
          <b:Person>
            <b:Last>Myers</b:Last>
            <b:First>A</b:First>
          </b:Person>
        </b:NameList>
      </b:Author>
    </b:Author>
    <b:JournalName>Journal of Computer Security 25</b:JournalName>
    <b:Pages>367-426</b:Pages>
    <b:RefOrder>11</b:RefOrder>
  </b:Source>
  <b:Source>
    <b:Tag>Alm13</b:Tag>
    <b:SourceType>JournalArticle</b:SourceType>
    <b:Guid>{8B6533B8-5969-48B6-9169-880D3DB5CDD4}</b:Guid>
    <b:Author>
      <b:Author>
        <b:NameList>
          <b:Person>
            <b:Last>Almeida</b:Last>
            <b:First>P</b:First>
          </b:Person>
          <b:Person>
            <b:Last>Baquero</b:Last>
            <b:First>C</b:First>
          </b:Person>
        </b:NameList>
      </b:Author>
    </b:Author>
    <b:Title>Scalable Eventually Consistent Counters over Unreliable Networks</b:Title>
    <b:Year>2013</b:Year>
    <b:RefOrder>13</b:RefOrder>
  </b:Source>
  <b:Source>
    <b:Tag>Bri18</b:Tag>
    <b:SourceType>InternetSite</b:SourceType>
    <b:Guid>{1E41BA9A-7986-4C39-B55A-C2DAD13A5C93}</b:Guid>
    <b:Title>Databases on AWS: The Right Tool for the Right Job</b:Title>
    <b:Year>2018</b:Year>
    <b:Author>
      <b:Author>
        <b:NameList>
          <b:Person>
            <b:Last>Brice</b:Last>
            <b:First>S</b:First>
          </b:Person>
          <b:Person>
            <b:Last>Idziorek</b:Last>
            <b:First>J</b:First>
          </b:Person>
        </b:NameList>
      </b:Author>
    </b:Author>
    <b:InternetSiteTitle>AWS re:invent</b:InternetSiteTitle>
    <b:Month>November</b:Month>
    <b:Day>30</b:Day>
    <b:URL>https://youtu.be/-pb-DkD6cWg</b:URL>
    <b:RefOrder>14</b:RefOrder>
  </b:Source>
  <b:Source>
    <b:Tag>Lim18</b:Tag>
    <b:SourceType>JournalArticle</b:SourceType>
    <b:Guid>{48046007-548D-4413-8BDD-2BCA6D482EE4}</b:Guid>
    <b:Title>SagaMAS: a software framework for distributed transactions in the microservice architecture</b:Title>
    <b:Year>2018</b:Year>
    <b:Author>
      <b:Author>
        <b:Corporate>Limon et al.</b:Corporate>
      </b:Author>
    </b:Author>
    <b:JournalName>2018 6th International Conference in Software Engineering Research and Innovation</b:JournalName>
    <b:RefOrder>15</b:RefOrder>
  </b:Source>
  <b:Source>
    <b:Tag>Ven15</b:Tag>
    <b:SourceType>JournalArticle</b:SourceType>
    <b:Guid>{D6F8C344-D7D3-452D-9AAA-C0B4967C1213}</b:Guid>
    <b:Author>
      <b:Author>
        <b:NameList>
          <b:Person>
            <b:Last>Venkatesan</b:Last>
          </b:Person>
          <b:Person>
            <b:Last>Sridhar</b:Last>
          </b:Person>
        </b:NameList>
      </b:Author>
    </b:Author>
    <b:Title>A novel programming framework for architecting next generation enterprise scale information systems</b:Title>
    <b:Year>2015</b:Year>
    <b:RefOrder>16</b:RefOrder>
  </b:Source>
  <b:Source>
    <b:Tag>Mac08</b:Tag>
    <b:SourceType>JournalArticle</b:SourceType>
    <b:Guid>{DB7A1D6C-4F89-47CF-84E5-4CD241D4F64D}</b:Guid>
    <b:Title>An Interoperability Approach Based on Asynchronous Replication Among Distributed Internet Databases</b:Title>
    <b:Year>2008</b:Year>
    <b:Author>
      <b:Author>
        <b:Corporate>Macdeo et al.</b:Corporate>
      </b:Author>
    </b:Author>
    <b:JournalName>IEEE Symposium on Computers and Communications Computers and Communications</b:JournalName>
    <b:Pages>658-663</b:Pages>
    <b:RefOrder>17</b:RefOrder>
  </b:Source>
  <b:Source>
    <b:Tag>Fil09</b:Tag>
    <b:SourceType>JournalArticle</b:SourceType>
    <b:Guid>{57BD8D68-D6EB-481C-AC78-83456A95A414}</b:Guid>
    <b:Author>
      <b:Author>
        <b:NameList>
          <b:Person>
            <b:Last>Filip</b:Last>
            <b:First>I</b:First>
          </b:Person>
          <b:Person>
            <b:Last>Vasar</b:Last>
            <b:First>C</b:First>
          </b:Person>
          <b:Person>
            <b:Last>Robu</b:Last>
            <b:First>R</b:First>
          </b:Person>
        </b:NameList>
      </b:Author>
    </b:Author>
    <b:Title>Considerations about an Oracle Database Multi-Master Replication</b:Title>
    <b:JournalName>5th International Symposium on Applied Computational Intelligence and Informatics May 28–29</b:JournalName>
    <b:Year>2009</b:Year>
    <b:Pages>147-155</b:Pages>
    <b:RefOrder>18</b:RefOrder>
  </b:Source>
  <b:Source>
    <b:Tag>Vog07</b:Tag>
    <b:SourceType>JournalArticle</b:SourceType>
    <b:Guid>{709EFD5F-8FDA-442A-8305-D5AA3046358F}</b:Guid>
    <b:Author>
      <b:Author>
        <b:NameList>
          <b:Person>
            <b:Last>Vogels</b:Last>
            <b:First>W</b:First>
          </b:Person>
        </b:NameList>
      </b:Author>
    </b:Author>
    <b:Title>Dynamo: Amazon’s Highly Available Key-value Store</b:Title>
    <b:JournalName>SOSP’07, October 14–17, 2007, Stevenson, Washington, USA</b:JournalName>
    <b:Year>2007</b:Year>
    <b:RefOrder>19</b:RefOrder>
  </b:Source>
  <b:Source>
    <b:Tag>Ala181</b:Tag>
    <b:SourceType>JournalArticle</b:SourceType>
    <b:Guid>{3538BBB0-1418-4AF0-A1CF-D8064FC3D8D9}</b:Guid>
    <b:Author>
      <b:Author>
        <b:NameList>
          <b:Person>
            <b:Last>Alappatt</b:Last>
            <b:First>A</b:First>
          </b:Person>
        </b:NameList>
      </b:Author>
    </b:Author>
    <b:Title>Network Applications Are Interactive</b:Title>
    <b:JournalName>COMMUNICATIONS OF THE ACM</b:JournalName>
    <b:Year>2018</b:Year>
    <b:Pages>48-53</b:Pages>
    <b:RefOrder>20</b:RefOrder>
  </b:Source>
  <b:Source>
    <b:Tag>Sac13</b:Tag>
    <b:SourceType>JournalArticle</b:SourceType>
    <b:Guid>{927B2A33-143B-45EB-B44F-845D9D588819}</b:Guid>
    <b:Author>
      <b:Author>
        <b:NameList>
          <b:Person>
            <b:Last>Sachs</b:Last>
            <b:First>K</b:First>
          </b:Person>
          <b:Person>
            <b:Last>Kounev</b:Last>
            <b:First>S</b:First>
          </b:Person>
          <b:Person>
            <b:Last>Buchmann</b:Last>
            <b:First>A</b:First>
          </b:Person>
        </b:NameList>
      </b:Author>
    </b:Author>
    <b:Title>Performance modeling and analysis of message-oriented event-driven systems</b:Title>
    <b:JournalName>Software &amp; Systems Modeling. Oct2013, Vol. 12 Issue 4</b:JournalName>
    <b:Year>2013</b:Year>
    <b:Pages>705-729</b:Pages>
    <b:RefOrder>10</b:RefOrder>
  </b:Source>
</b:Sources>
</file>

<file path=customXml/itemProps1.xml><?xml version="1.0" encoding="utf-8"?>
<ds:datastoreItem xmlns:ds="http://schemas.openxmlformats.org/officeDocument/2006/customXml" ds:itemID="{F2287FF7-84F0-4D45-A7E1-745EDFFF1E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61</TotalTime>
  <Pages>10</Pages>
  <Words>1887</Words>
  <Characters>10759</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6</cp:revision>
  <dcterms:created xsi:type="dcterms:W3CDTF">2019-05-19T17:38:00Z</dcterms:created>
  <dcterms:modified xsi:type="dcterms:W3CDTF">2019-11-10T04:23:00Z</dcterms:modified>
</cp:coreProperties>
</file>